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3D73A" w14:textId="130EFB70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. Junginys, kurio formulė (I)</w:t>
      </w:r>
    </w:p>
    <w:p w14:paraId="30947DE6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740016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8" o:spid="_x0000_i1147" type="#_x0000_t75" alt="A structure of a chemical formula&#10;&#10;AI-generated content may be incorrect." style="width:331.7pt;height:107.5pt;visibility:visible;mso-wrap-style:square">
            <v:imagedata r:id="rId6" o:title="A structure of a chemical formula&#10;&#10;AI-generated content may be incorrect"/>
          </v:shape>
        </w:pict>
      </w:r>
    </w:p>
    <w:p w14:paraId="4BAEB26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kur:</w:t>
      </w:r>
    </w:p>
    <w:p w14:paraId="07FDF43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m ir n yra nepriklausomi sveikieji skaičiai, parinkti iš grupės, kurią sudaro 0, 1, 2 ir 3;</w:t>
      </w:r>
    </w:p>
    <w:p w14:paraId="348E34E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p ir q yra nepriklausomi sveikieji skaičiai, parinkti iš grupės, kurią sudaro 0, 1, 2, 3 ir 4;</w:t>
      </w:r>
    </w:p>
    <w:p w14:paraId="4E8F41E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d</w:t>
      </w:r>
      <w:r w:rsidRPr="00C80F17">
        <w:rPr>
          <w:rFonts w:ascii="Helvetica" w:hAnsi="Helvetica" w:cs="Helvetica"/>
          <w:sz w:val="20"/>
          <w:lang w:val="lt-LT"/>
        </w:rPr>
        <w:t> yra fluoras, 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b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c</w:t>
      </w:r>
      <w:r w:rsidRPr="00C80F17">
        <w:rPr>
          <w:rFonts w:ascii="Helvetica" w:hAnsi="Helvetica" w:cs="Helvetica"/>
          <w:sz w:val="20"/>
          <w:lang w:val="lt-LT"/>
        </w:rPr>
        <w:t> yra vandenilis;</w:t>
      </w:r>
    </w:p>
    <w:p w14:paraId="68DF19A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 xml:space="preserve"> yra nepriklausomai parinkti iš grupės, kurią sudaro vandenilis, deuteris, ami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-OD, halogenas, cia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nitr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alkilas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en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in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in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8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licikl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nepakeistas arba pakeist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ir nepakeistas arba pakeist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 xml:space="preserve"> yra ne vandenili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enz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 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, paimti kartu su atomais, prie kurių prijungti, jie sudaro žiedinę sistemą,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,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>, paimti kartu su atomais, prie kurių prijungti, jie sudaro žiedinę sistemą;</w:t>
      </w:r>
    </w:p>
    <w:p w14:paraId="51E8B98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vandenilio, deuterio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D, nepakeisto arba pakeisto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alkilo, nepakeisto arba pakeisto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o arba pakeisto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alk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o arba pakeisto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en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o arba pakeisto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o arba pakeisto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licikl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keisto arba nepakeist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r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keisto arba nepakeist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r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(C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O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ir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N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,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atskirai yra vandenilis arba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-alkilas, kur kiekviena t yra parinkta iš grupės, kurią sudaro 0, 1, 2 ir 3;</w:t>
      </w:r>
    </w:p>
    <w:p w14:paraId="6821FB9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a </w:t>
      </w:r>
      <w:r w:rsidRPr="00C80F17">
        <w:rPr>
          <w:rFonts w:ascii="Helvetica" w:hAnsi="Helvetica" w:cs="Helvetica"/>
          <w:sz w:val="20"/>
          <w:lang w:val="lt-LT"/>
        </w:rPr>
        <w:t>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b</w:t>
      </w:r>
      <w:r w:rsidRPr="00C80F17">
        <w:rPr>
          <w:rFonts w:ascii="Helvetica" w:hAnsi="Helvetica" w:cs="Helvetica"/>
          <w:sz w:val="20"/>
          <w:lang w:val="lt-LT"/>
        </w:rPr>
        <w:t> yra nepriklausomai parinkti iš grupės, kurią sudaro vandenilis, deuteris ir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alkilas, kur, kai m ir n yra 1, tuomet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b</w:t>
      </w:r>
      <w:r w:rsidRPr="00C80F17">
        <w:rPr>
          <w:rFonts w:ascii="Helvetica" w:hAnsi="Helvetica" w:cs="Helvetica"/>
          <w:sz w:val="20"/>
          <w:lang w:val="lt-LT"/>
        </w:rPr>
        <w:t> yra vandenilis;</w:t>
      </w:r>
    </w:p>
    <w:p w14:paraId="7ABD5BE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vandenilis, deuteris, haloge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oks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D, cianas,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alkilas ir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keistas arba nepakeist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parinkti kartu su atomais, prie kurių prijungti jie sudaro žiedinę sistemą;</w:t>
      </w:r>
    </w:p>
    <w:p w14:paraId="4D7C299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7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vandenilis, deuteris, haloge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okso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D, cianas,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alkilas ir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;</w:t>
      </w:r>
    </w:p>
    <w:p w14:paraId="2F53D92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80F17">
        <w:rPr>
          <w:rFonts w:ascii="Helvetica" w:hAnsi="Helvetica" w:cs="Helvetica"/>
          <w:sz w:val="20"/>
          <w:lang w:val="lt-LT"/>
        </w:rPr>
        <w:t xml:space="preserve"> nėra arba yra parinktas iš grupės, kurią sudaro vandenilis, deuteris, cia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D,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alkilas,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4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ir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; ir</w:t>
      </w:r>
    </w:p>
    <w:p w14:paraId="3EBD699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X yra O arba S,</w:t>
      </w:r>
    </w:p>
    <w:p w14:paraId="0389360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1E97DE9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vandenilis, deuteris, ami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D, halogenas, cianas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alkilas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lastRenderedPageBreak/>
        <w:t>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licikl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keistas arba nepakeist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ir pakeistas arba nepakeist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vandenilis, deuteris, ami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D, halogenas, cianas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alkilas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epakeistas arba 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licikl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keistas arba nepakeist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ir pakeistas arba nepakeist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br/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yra vandenilis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> yra vandenilis 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 xml:space="preserve">, paimti kartu su atomais, prie kurių prijungti, jie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liciklinę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r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žiedinę sistemą.</w:t>
      </w:r>
    </w:p>
    <w:p w14:paraId="35901A4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4DE0D3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3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arba 2 punktą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 xml:space="preserve"> atskirai yra parinkti iš grupės, kurią sudaro vandenilis, haloge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ianas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alkilas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en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in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4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4</w:t>
      </w:r>
      <w:r w:rsidRPr="00C80F17">
        <w:rPr>
          <w:rFonts w:ascii="Helvetica" w:hAnsi="Helvetica" w:cs="Helvetica"/>
          <w:sz w:val="20"/>
          <w:lang w:val="lt-LT"/>
        </w:rPr>
        <w:t> cikloalkil-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C80F17">
        <w:rPr>
          <w:rFonts w:ascii="Helvetica" w:hAnsi="Helvetica" w:cs="Helvetica"/>
          <w:sz w:val="20"/>
          <w:lang w:val="lt-LT"/>
        </w:rPr>
        <w:t xml:space="preserve"> alkilas ir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jų analogai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 xml:space="preserve">, paimti kartu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en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žiedu, prie kurio jie prijungti, ir atomais, prie kurių prijungti, jie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iciklinę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jungtinę žiedinę sistemą, kurios formulė yra:</w:t>
      </w:r>
    </w:p>
    <w:p w14:paraId="6AB6EB39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4278E6A9">
          <v:shape id="Picture 17" o:spid="_x0000_i1148" type="#_x0000_t75" alt="A chemical formula and a chemical structure&#10;&#10;AI-generated content may be incorrect." style="width:304.15pt;height:76.2pt;visibility:visible;mso-wrap-style:square">
            <v:imagedata r:id="rId7" o:title="A chemical formula and a chemical structure&#10;&#10;AI-generated content may be incorrect"/>
          </v:shape>
        </w:pict>
      </w:r>
    </w:p>
    <w:p w14:paraId="066ACB31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3335C6EC">
          <v:shape id="Picture 16" o:spid="_x0000_i1149" type="#_x0000_t75" alt="A chemical formula of a molecule&#10;&#10;AI-generated content may be incorrect." style="width:4in;height:80.45pt;visibility:visible;mso-wrap-style:square">
            <v:imagedata r:id="rId8" o:title="A chemical formula of a molecule&#10;&#10;AI-generated content may be incorrect"/>
          </v:shape>
        </w:pict>
      </w:r>
    </w:p>
    <w:p w14:paraId="4A01D65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arba</w:t>
      </w:r>
    </w:p>
    <w:p w14:paraId="4388A2A5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311D2A4C">
          <v:shape id="Picture 15" o:spid="_x0000_i1150" type="#_x0000_t75" alt="A chemical structure with letters and numbers&#10;&#10;AI-generated content may be incorrect." style="width:155.9pt;height:77.95pt;visibility:visible;mso-wrap-style:square">
            <v:imagedata r:id="rId9" o:title="A chemical structure with letters and numbers&#10;&#10;AI-generated content may be incorrect"/>
          </v:shape>
        </w:pict>
      </w:r>
    </w:p>
    <w:p w14:paraId="6BD4620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2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2c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3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3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4a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4b</w:t>
      </w:r>
      <w:r w:rsidRPr="00C80F17">
        <w:rPr>
          <w:rFonts w:ascii="Helvetica" w:hAnsi="Helvetica" w:cs="Helvetica"/>
          <w:sz w:val="20"/>
          <w:lang w:val="lt-LT"/>
        </w:rPr>
        <w:t xml:space="preserve"> atskirai nėra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rbv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yra parinkti iš grupės, kurią sudaro vandenilis, haloge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ianas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alkilas ir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ir kur Z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</w:t>
      </w:r>
      <w:r w:rsidRPr="00C80F17">
        <w:rPr>
          <w:rFonts w:ascii="Helvetica" w:hAnsi="Helvetica" w:cs="Helvetica"/>
          <w:sz w:val="20"/>
          <w:lang w:val="lt-LT"/>
        </w:rPr>
        <w:t>, Z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Z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atskirai yra parinkti iš grupės, kurią sudaro C, N, O ir S ir (arba) suformuotos žiedinės sistemos formulė yra (III), ir tiek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2a</w:t>
      </w:r>
      <w:r w:rsidRPr="00C80F17">
        <w:rPr>
          <w:rFonts w:ascii="Helvetica" w:hAnsi="Helvetica" w:cs="Helvetica"/>
          <w:sz w:val="20"/>
          <w:lang w:val="lt-LT"/>
        </w:rPr>
        <w:t>, tiek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2b</w:t>
      </w:r>
      <w:r w:rsidRPr="00C80F17">
        <w:rPr>
          <w:rFonts w:ascii="Helvetica" w:hAnsi="Helvetica" w:cs="Helvetica"/>
          <w:sz w:val="20"/>
          <w:lang w:val="lt-LT"/>
        </w:rPr>
        <w:t> yra vandenilis arba metilas, ir tiek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3a</w:t>
      </w:r>
      <w:r w:rsidRPr="00C80F17">
        <w:rPr>
          <w:rFonts w:ascii="Helvetica" w:hAnsi="Helvetica" w:cs="Helvetica"/>
          <w:sz w:val="20"/>
          <w:lang w:val="lt-LT"/>
        </w:rPr>
        <w:t>, tiek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3b</w:t>
      </w:r>
      <w:r w:rsidRPr="00C80F17">
        <w:rPr>
          <w:rFonts w:ascii="Helvetica" w:hAnsi="Helvetica" w:cs="Helvetica"/>
          <w:sz w:val="20"/>
          <w:lang w:val="lt-LT"/>
        </w:rPr>
        <w:t> yra vandenilis arba metilas.</w:t>
      </w:r>
    </w:p>
    <w:p w14:paraId="4DC117A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3B47626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4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3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, su sąlyga, kad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 nesudaro žiedinės sistemos su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 xml:space="preserve">, atskirai yra parinkti iš grupės, kurią sudaro vandenilis, deuteris, halogen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m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-O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ir -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,</w:t>
      </w:r>
      <w:r w:rsidRPr="00C80F17">
        <w:rPr>
          <w:rFonts w:ascii="Helvetica" w:hAnsi="Helvetica" w:cs="Helvetica"/>
          <w:sz w:val="20"/>
          <w:lang w:val="lt-LT"/>
        </w:rPr>
        <w:t> ir (arba)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 yra vandenilis, 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 xml:space="preserve"> yra vandenilis, fluoras arba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.</w:t>
      </w:r>
    </w:p>
    <w:p w14:paraId="3D25508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8FBBF0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5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t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4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su sąlyga, kad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nesudaro žiedinės sistemos su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, yra parinktas iš grupės, kurią sudaro halogenas, cianas, m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r w:rsidRPr="00C80F17">
        <w:rPr>
          <w:rFonts w:ascii="Helvetica" w:hAnsi="Helvetica" w:cs="Helvetica"/>
          <w:sz w:val="20"/>
          <w:lang w:val="lt-LT"/>
        </w:rPr>
        <w:lastRenderedPageBreak/>
        <w:t xml:space="preserve">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izopropilas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n-butilas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but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ent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2-metil-butilas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2-metil-pentilas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rop-2-in-1-iloksi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ert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entil-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4-metil-butoksi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ksil-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4-metilpentoksi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asirinktinai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euteruo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O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OCH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-OCD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-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CH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CD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-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F, -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1,1,2,2-tetrafluorbutil ir 1,1,1,2,2-pentafluorbutil;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su sąlyga, kad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nesudaro žiedinės sistemos su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 xml:space="preserve">, yra parinktas iš grupės, kurią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prop-2-in-1-iloksi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ert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entil-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4-metil-butoks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ksil-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4-metilpentoks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2-fluoretoksi, 3-fluorpropoksi, 4-fluorbutoksi, 2-fluoretoksi, 3-fluorpropoksi, 2,2-difluoretoksi, 4-metoksibutoksi, 2-hidroksietoksi, 1,2-dihidroksietil, 2-hidroksi-2,3-dimetilbutoksi, -O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ir (1,3-difluorpropan-2-il)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;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oz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prop-2-in-1-iloksi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ert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entil-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4-metil-butoks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ksil-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4-metilpentoks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butil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2-fluoretoksi, 3-fluorpropoksi, 4-fluorbutoksi, 2-fluoretoksi, 3-fluorpropoksi, 2,2-difluoretoksi, 4-metoksibutoksi, 2-hidroksietoksi, 1,2-dihidroksietil, 2-hidroksi-2,3-dimetilbutoksi, -O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ir (1,3-difluorpropan-2-il)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> yra vandenilis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 xml:space="preserve">, paimti kartu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en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žiedu, prie kurio jie prijungti, ir atomais, prie kurių prijungti, jie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iciklinę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žiedinę sistemą, kurios bendra formulė yra:</w:t>
      </w:r>
    </w:p>
    <w:p w14:paraId="3429BF0E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46EC61ED">
          <v:shape id="Picture 14" o:spid="_x0000_i1151" type="#_x0000_t75" alt="A molecule of a chemical structure&#10;&#10;AI-generated content may be incorrect." style="width:138.55pt;height:63.55pt;visibility:visible;mso-wrap-style:square">
            <v:imagedata r:id="rId10" o:title="A molecule of a chemical structure&#10;&#10;AI-generated content may be incorrect"/>
          </v:shape>
        </w:pict>
      </w:r>
    </w:p>
    <w:p w14:paraId="40933FE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2a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2b</w:t>
      </w:r>
      <w:r w:rsidRPr="00C80F17">
        <w:rPr>
          <w:rFonts w:ascii="Helvetica" w:hAnsi="Helvetica" w:cs="Helvetica"/>
          <w:sz w:val="20"/>
          <w:lang w:val="lt-LT"/>
        </w:rPr>
        <w:t> yra vandenilis arba metilas, ir tiek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3a</w:t>
      </w:r>
      <w:r w:rsidRPr="00C80F17">
        <w:rPr>
          <w:rFonts w:ascii="Helvetica" w:hAnsi="Helvetica" w:cs="Helvetica"/>
          <w:sz w:val="20"/>
          <w:lang w:val="lt-LT"/>
        </w:rPr>
        <w:t>, tiek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3b</w:t>
      </w:r>
      <w:r w:rsidRPr="00C80F17">
        <w:rPr>
          <w:rFonts w:ascii="Helvetica" w:hAnsi="Helvetica" w:cs="Helvetica"/>
          <w:sz w:val="20"/>
          <w:lang w:val="lt-LT"/>
        </w:rPr>
        <w:t> yra vandenilis arba metilas, 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> yra vandenilis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oz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ert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2-fluoretoksi, 3-fluorpropoksi ir 2,2-difluoretoksi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> yra vandenilis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 xml:space="preserve">, paimti kartu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en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žiedu, prie kurio jie prijungti, ir atomais, prie kurių prijungti, jie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iciklinę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jungtinę žiedinę sistemą, kurio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omul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yra</w:t>
      </w:r>
    </w:p>
    <w:p w14:paraId="6C071CCA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7575A367">
          <v:shape id="Picture 13" o:spid="_x0000_i1152" type="#_x0000_t75" alt="A black and white drawing of a molecule&#10;&#10;AI-generated content may be incorrect." style="width:80.45pt;height:46.2pt;visibility:visible;mso-wrap-style:square">
            <v:imagedata r:id="rId11" o:title="A black and white drawing of a molecule&#10;&#10;AI-generated content may be incorrect"/>
          </v:shape>
        </w:pict>
      </w:r>
    </w:p>
    <w:p w14:paraId="67E86119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3D0A8C3F">
          <v:shape id="Picture 12" o:spid="_x0000_i1153" type="#_x0000_t75" style="width:27.05pt;height:11.9pt;visibility:visible;mso-wrap-style:square" o:bullet="t">
            <v:imagedata r:id="rId12" o:title=""/>
          </v:shape>
        </w:pict>
      </w:r>
    </w:p>
    <w:p w14:paraId="58E1F5B0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pict w14:anchorId="58B32108">
          <v:shape id="Picture 11" o:spid="_x0000_i1154" type="#_x0000_t75" alt="A black and white drawing of a molecule&#10;&#10;AI-generated content may be incorrect." style="width:124.15pt;height:49.15pt;visibility:visible;mso-wrap-style:square">
            <v:imagedata r:id="rId13" o:title="A black and white drawing of a molecule&#10;&#10;AI-generated content may be incorrect"/>
          </v:shape>
        </w:pict>
      </w:r>
    </w:p>
    <w:p w14:paraId="6F9B599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ir</w:t>
      </w:r>
    </w:p>
    <w:p w14:paraId="35C820D0" w14:textId="77777777" w:rsidR="00D92155" w:rsidRPr="00C80F17" w:rsidRDefault="00D92155" w:rsidP="00C80F17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lastRenderedPageBreak/>
        <w:pict w14:anchorId="6B070912">
          <v:shape id="Picture 10" o:spid="_x0000_i1155" type="#_x0000_t75" alt="A black and white drawing of a molecule&#10;&#10;AI-generated content may be incorrect." style="width:105pt;height:49.15pt;visibility:visible;mso-wrap-style:square">
            <v:imagedata r:id="rId14" o:title="A black and white drawing of a molecule&#10;&#10;AI-generated content may be incorrect"/>
          </v:shape>
        </w:pict>
      </w:r>
    </w:p>
    <w:p w14:paraId="599F9F4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c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d</w:t>
      </w:r>
      <w:r w:rsidRPr="00C80F17">
        <w:rPr>
          <w:rFonts w:ascii="Helvetica" w:hAnsi="Helvetica" w:cs="Helvetica"/>
          <w:sz w:val="20"/>
          <w:lang w:val="lt-LT"/>
        </w:rPr>
        <w:t> yra vandenilis.</w:t>
      </w:r>
    </w:p>
    <w:p w14:paraId="5BAD7CB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958AB6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6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5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ert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2-fluoretoksi, 3-fluorpropoksi, 2,2-difluoretoksi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 xml:space="preserve">, paimti kartu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en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žiedu, prie kurio jie prijungti, ir atomais, prie kurių prijungti, jie sudaro nepakeistą 2,3-dihidrobenzofuran-5-ilą, nepakeistą benzofuran-5-ilą ir nepakeistą 2,2-dimetil-2,3-dihidrobenzofuran-5-ilą.</w:t>
      </w:r>
    </w:p>
    <w:p w14:paraId="68F73DF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011CC87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7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6 punktų, kur halogenas yra fluoras.</w:t>
      </w:r>
    </w:p>
    <w:p w14:paraId="75E04B0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AB52A4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8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7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vandenilis, deuteri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droks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OD, pakeistas arba nepakeistas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C80F17">
        <w:rPr>
          <w:rFonts w:ascii="Helvetica" w:hAnsi="Helvetica" w:cs="Helvetica"/>
          <w:sz w:val="20"/>
          <w:lang w:val="lt-LT"/>
        </w:rPr>
        <w:t> alkilas, pakeistas arba nepakeistas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s</w:t>
      </w:r>
      <w:r w:rsidRPr="00C80F17">
        <w:rPr>
          <w:rFonts w:ascii="Helvetica" w:hAnsi="Helvetica" w:cs="Helvetica"/>
          <w:sz w:val="20"/>
          <w:lang w:val="lt-LT"/>
        </w:rPr>
        <w:t>-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pakeistas arba nepakeistas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s</w:t>
      </w:r>
      <w:r w:rsidRPr="00C80F17">
        <w:rPr>
          <w:rFonts w:ascii="Helvetica" w:hAnsi="Helvetica" w:cs="Helvetica"/>
          <w:sz w:val="20"/>
          <w:lang w:val="lt-LT"/>
        </w:rPr>
        <w:t>-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5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licikl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pakeistas arba nepakeistas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s</w:t>
      </w:r>
      <w:r w:rsidRPr="00C80F17">
        <w:rPr>
          <w:rFonts w:ascii="Helvetica" w:hAnsi="Helvetica" w:cs="Helvetica"/>
          <w:sz w:val="20"/>
          <w:lang w:val="lt-LT"/>
        </w:rPr>
        <w:t>-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-5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etero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ir pakeistas arba nepakeistas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s</w:t>
      </w:r>
      <w:r w:rsidRPr="00C80F17">
        <w:rPr>
          <w:rFonts w:ascii="Helvetica" w:hAnsi="Helvetica" w:cs="Helvetica"/>
          <w:sz w:val="20"/>
          <w:lang w:val="lt-LT"/>
        </w:rPr>
        <w:t>-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-6</w:t>
      </w:r>
      <w:r w:rsidRPr="00C80F17">
        <w:rPr>
          <w:rFonts w:ascii="Helvetica" w:hAnsi="Helvetica" w:cs="Helvetica"/>
          <w:sz w:val="20"/>
          <w:lang w:val="lt-LT"/>
        </w:rPr>
        <w:t> 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r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kur kiekviena s yra parinkta iš grupės, kurią sudaro 0, 1, 2 ir 3,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yra parinktas iš grupės, kurią sudaro vandenilis, m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. 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-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CD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(C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6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O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ir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N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,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atskirai yra vandenilis arba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-alkilas, kur kiekviena t yra parinkta iš grupės, kurią sudaro 0, 1, 2 ir 3.</w:t>
      </w:r>
    </w:p>
    <w:p w14:paraId="1F8E243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B10F6A7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9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8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yra vandenilis arba metilas.</w:t>
      </w:r>
    </w:p>
    <w:p w14:paraId="44D32AE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20B4C7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0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9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a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b</w:t>
      </w:r>
      <w:r w:rsidRPr="00C80F17">
        <w:rPr>
          <w:rFonts w:ascii="Helvetica" w:hAnsi="Helvetica" w:cs="Helvetica"/>
          <w:sz w:val="20"/>
          <w:lang w:val="lt-LT"/>
        </w:rPr>
        <w:t> atskirai yra vandenilis arba metilas.</w:t>
      </w:r>
    </w:p>
    <w:p w14:paraId="25C43B98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2EEF16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1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10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a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b</w:t>
      </w:r>
      <w:r w:rsidRPr="00C80F17">
        <w:rPr>
          <w:rFonts w:ascii="Helvetica" w:hAnsi="Helvetica" w:cs="Helvetica"/>
          <w:sz w:val="20"/>
          <w:lang w:val="lt-LT"/>
        </w:rPr>
        <w:t> yra vandenilis.</w:t>
      </w:r>
    </w:p>
    <w:p w14:paraId="47971A0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CE3BEA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2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11 punktų, kur q yra 0,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 yra parinktas iš vandenilio ir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 alkilo.</w:t>
      </w:r>
    </w:p>
    <w:p w14:paraId="24DD2A6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B11D5E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3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12 punktų, kur q yra 1 ir /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 yra fluoras.</w:t>
      </w:r>
    </w:p>
    <w:p w14:paraId="4CC0787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DA347E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4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13 punktų, kur p yra 0.</w:t>
      </w:r>
    </w:p>
    <w:p w14:paraId="641C6F48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E60F20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5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14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vandenilis, metilas, etil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lastRenderedPageBreak/>
        <w:t>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C80F17">
        <w:rPr>
          <w:rFonts w:ascii="Helvetica" w:hAnsi="Helvetica" w:cs="Helvetica"/>
          <w:sz w:val="20"/>
          <w:lang w:val="lt-LT"/>
        </w:rPr>
        <w:t xml:space="preserve">.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ir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C80F17">
        <w:rPr>
          <w:rFonts w:ascii="Helvetica" w:hAnsi="Helvetica" w:cs="Helvetica"/>
          <w:sz w:val="20"/>
          <w:lang w:val="lt-LT"/>
        </w:rPr>
        <w:t xml:space="preserve">.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oalk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arba parinktas iš grupės, kurią sudaro vandenilis, -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CH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, -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-O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O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ir -OCHF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.</w:t>
      </w:r>
    </w:p>
    <w:p w14:paraId="61DEFCA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8FEEE2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6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15 punktų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80F17">
        <w:rPr>
          <w:rFonts w:ascii="Helvetica" w:hAnsi="Helvetica" w:cs="Helvetica"/>
          <w:sz w:val="20"/>
          <w:lang w:val="lt-LT"/>
        </w:rPr>
        <w:t> yra vandenilis ir (arba) X yra O ir (arba) m yra 1 ir n yra 0 arba 1.</w:t>
      </w:r>
    </w:p>
    <w:p w14:paraId="26CC27E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12272B4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7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:</w:t>
      </w:r>
    </w:p>
    <w:p w14:paraId="21970AF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7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80F17">
        <w:rPr>
          <w:rFonts w:ascii="Helvetica" w:hAnsi="Helvetica" w:cs="Helvetica"/>
          <w:sz w:val="20"/>
          <w:lang w:val="lt-LT"/>
        </w:rPr>
        <w:t> kiekvienas yra vandenilis</w:t>
      </w:r>
    </w:p>
    <w:p w14:paraId="3A8C08E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m ir n kiekvienas yra 1</w:t>
      </w:r>
    </w:p>
    <w:p w14:paraId="293DAE1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p ir q yra 0 arba 1</w:t>
      </w:r>
    </w:p>
    <w:p w14:paraId="3E4B89C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X yra O ir</w:t>
      </w:r>
    </w:p>
    <w:p w14:paraId="72F2968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yra parinktas iš grupės, kurią sudaro vandenilis, m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. 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oz-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CD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 (C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O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ir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N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atskirai yra vandenilis arba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-alkilas, kur kiekviena t yra parinkta iš grupės, kurią sudaro 0, 1, 2 ir 3.</w:t>
      </w:r>
    </w:p>
    <w:p w14:paraId="5F867C9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66468E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8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17 punktų, kur:</w:t>
      </w:r>
    </w:p>
    <w:p w14:paraId="7FAD9B0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5b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7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8</w:t>
      </w:r>
      <w:r w:rsidRPr="00C80F17">
        <w:rPr>
          <w:rFonts w:ascii="Helvetica" w:hAnsi="Helvetica" w:cs="Helvetica"/>
          <w:sz w:val="20"/>
          <w:lang w:val="lt-LT"/>
        </w:rPr>
        <w:t> kiekvienas yra vandenilis</w:t>
      </w:r>
    </w:p>
    <w:p w14:paraId="4221A63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m ir n kiekvienas yra 1</w:t>
      </w:r>
    </w:p>
    <w:p w14:paraId="1FF2BF9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p ir q yra 0</w:t>
      </w:r>
    </w:p>
    <w:p w14:paraId="3EACA00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X yra O ir</w:t>
      </w:r>
    </w:p>
    <w:p w14:paraId="7F8411C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yra parinktas iš grupės, kurią sudaro vandenilis, m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. etilas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oz-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-CD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CD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, - (C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O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ir -(C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)</w:t>
      </w:r>
      <w:proofErr w:type="spellStart"/>
      <w:r w:rsidRPr="00C80F17">
        <w:rPr>
          <w:rFonts w:ascii="Helvetica" w:hAnsi="Helvetica" w:cs="Helvetica"/>
          <w:sz w:val="20"/>
          <w:vertAlign w:val="subscript"/>
          <w:lang w:val="lt-LT"/>
        </w:rPr>
        <w:t>t</w:t>
      </w:r>
      <w:r w:rsidRPr="00C80F17">
        <w:rPr>
          <w:rFonts w:ascii="Helvetica" w:hAnsi="Helvetica" w:cs="Helvetica"/>
          <w:sz w:val="20"/>
          <w:lang w:val="lt-LT"/>
        </w:rPr>
        <w:t>C</w:t>
      </w:r>
      <w:proofErr w:type="spellEnd"/>
      <w:r w:rsidRPr="00C80F17">
        <w:rPr>
          <w:rFonts w:ascii="Helvetica" w:hAnsi="Helvetica" w:cs="Helvetica"/>
          <w:sz w:val="20"/>
          <w:lang w:val="lt-LT"/>
        </w:rPr>
        <w:t>(=O)N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a</w:t>
      </w:r>
      <w:r w:rsidRPr="00C80F17">
        <w:rPr>
          <w:rFonts w:ascii="Helvetica" w:hAnsi="Helvetica" w:cs="Helvetica"/>
          <w:sz w:val="20"/>
          <w:lang w:val="lt-LT"/>
        </w:rPr>
        <w:t>,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b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9c</w:t>
      </w:r>
      <w:r w:rsidRPr="00C80F17">
        <w:rPr>
          <w:rFonts w:ascii="Helvetica" w:hAnsi="Helvetica" w:cs="Helvetica"/>
          <w:sz w:val="20"/>
          <w:lang w:val="lt-LT"/>
        </w:rPr>
        <w:t> atskirai yra vandenilis arba C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C80F17">
        <w:rPr>
          <w:rFonts w:ascii="Helvetica" w:hAnsi="Helvetica" w:cs="Helvetica"/>
          <w:sz w:val="20"/>
          <w:lang w:val="lt-LT"/>
        </w:rPr>
        <w:t>-alkilas, kur kiekviena t yra parinkta iš grupės, kurią sudaro 0, 1, 2 ir 3.</w:t>
      </w:r>
    </w:p>
    <w:p w14:paraId="08AA9B9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420C95A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19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7 arba 18 punktą, ku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 yra metilas arba vandenilis ir (arba)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 xml:space="preserve"> yra parinktas iš grupės, kurią sudar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n-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prop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l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izo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ert-bu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iklopropilmetoksi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2-fluoretoksi, 3-fluorpropoksi ir 2,2-difluoretoksi arba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 ir R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2b</w:t>
      </w:r>
      <w:r w:rsidRPr="00C80F17">
        <w:rPr>
          <w:rFonts w:ascii="Helvetica" w:hAnsi="Helvetica" w:cs="Helvetica"/>
          <w:sz w:val="20"/>
          <w:lang w:val="lt-LT"/>
        </w:rPr>
        <w:t xml:space="preserve">, paimti kartu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enil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žiedu, prie kurio jie prijungti, ir atomais, prie kurių prijungti, jie sudaro nepakeistą 2,3-dihidrobenzofuran-5-ilą, nepakeistą benzofuran-5-ilą ir nepakeistą 2,2-dimetil-2,3-dihidrobenzofuran-5-ilą.</w:t>
      </w:r>
    </w:p>
    <w:p w14:paraId="48D94A1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2FBA693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0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parinktas iš grupės, kurią sudaro:</w:t>
      </w:r>
    </w:p>
    <w:p w14:paraId="1B322FE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1-metilpiperidin-4-il)-3-{[4-(2-metilpropoksi)-fenil]metil}karbamidas</w:t>
      </w:r>
    </w:p>
    <w:p w14:paraId="6F650E0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efnil)metil]-3-{[4-(2-metilpropoksi)fenil]metil}-1-(piperidin-4-il)karbamidas</w:t>
      </w:r>
    </w:p>
    <w:p w14:paraId="12D8239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li)metil]-1-(1-metilpiperidin-4-il)-3-{[4-(propan-2-iloksi)fenil|metil}karbamidas</w:t>
      </w:r>
    </w:p>
    <w:p w14:paraId="08D969C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2-dimetil-2,3-dihidro-1-benzofuran-5-il)metil]-1-(1-metilpiperidin-4-il)karbamidas</w:t>
      </w:r>
    </w:p>
    <w:p w14:paraId="17BC246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3,3-dimetil-2,3-dihidro-1-benzofuran-5-il)metil]-1-(1-metilpiperidin-4-il)karbamidas</w:t>
      </w:r>
    </w:p>
    <w:p w14:paraId="27CC6758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3-dihidro-1-benzofuran-5-il)metil]-1-(1-metilpiperidin-4-il)karbamidas</w:t>
      </w:r>
    </w:p>
    <w:p w14:paraId="67A56718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4-(2-fluoretoksi)fenyl]metil}-1-(1-metilpiperidin-4-il)karbamidas</w:t>
      </w:r>
    </w:p>
    <w:p w14:paraId="4F70F28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4-etoksifenil)metil]-1-(1-metilpiperidin-4-il)karbamidas</w:t>
      </w:r>
    </w:p>
    <w:p w14:paraId="3B15646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4-ciklopropoksifenil)metil]-1-[(2,4-difluorefnli)metil]-1-(1-metilpiperidin-4-il)karbamidas</w:t>
      </w:r>
    </w:p>
    <w:p w14:paraId="3EB9E68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lastRenderedPageBreak/>
        <w:t>3-{ [4-(tert-butoksi)fenil]metil}-1-[(2,4-difluorfenli)metil]-1-(1-metilpiperidin-4-il)karbamidas</w:t>
      </w:r>
    </w:p>
    <w:p w14:paraId="7CCE002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(4-(aliloksi)benzil)-1-(2,4-difluorbenzil)-1-(1-metilpiperidin-4-il)karbamidas</w:t>
      </w:r>
    </w:p>
    <w:p w14:paraId="05E948C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1-benzofuran-5-il)metil]-1-[(2,4-difluorfenil)metil]-1-(1-metilpiperidin-4-il)karbamidas</w:t>
      </w:r>
    </w:p>
    <w:p w14:paraId="6199444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3-metil-1H-indol-5-il)metil]-1-(1-metilpiperidin-4-il)karbamidas</w:t>
      </w:r>
    </w:p>
    <w:p w14:paraId="4FDCE65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li)metil]-3-[(2-metil-1,3-benzoksazol-5-il)metil]-1-(1-metilpiperidin-4-il)karbamidas</w:t>
      </w:r>
    </w:p>
    <w:p w14:paraId="687D077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-metil-2,3-dihidro-1H-indol-5-il)metil]-1-(1-metilpiperidin-4-il)karbamidas</w:t>
      </w:r>
    </w:p>
    <w:p w14:paraId="1F956AF4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3-metil-1,2-benzoksazol-6-il)metil]-1-(1-metilpiperidin-4-il)karbamidas</w:t>
      </w:r>
    </w:p>
    <w:p w14:paraId="4234E7F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,2-dimetil-1H-indol-5-il)metil]-1-(1-metilpiperidin-4-il)karbamidas</w:t>
      </w:r>
    </w:p>
    <w:p w14:paraId="02B4841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3-(1-metilpiperidin-4-il)-1-[(chinolin-6-il)metil]karbamidas</w:t>
      </w:r>
    </w:p>
    <w:p w14:paraId="623D370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3-metil-1,2-benzoksazol-5-il)metil]-1-(1-metilpiperidin-4-il)karbamidas</w:t>
      </w:r>
    </w:p>
    <w:p w14:paraId="617425D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1,3-benzoksazol-6-il)metil]-1-[(2,4-difluorfenil)metil]-1-(1-metilpiperidin-4-il)karbamidas</w:t>
      </w:r>
    </w:p>
    <w:p w14:paraId="3FDC78F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1,3-benzoksazol-5-il)metil]-1-[(2,4-difluorfenil)metil]-1-(1-metilpiperidin-4-il)karbamidas</w:t>
      </w:r>
    </w:p>
    <w:p w14:paraId="081A00C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-metil-1H-indol-5-il)metil]-1-(1-metilpiperidin-4-il)karbamidas</w:t>
      </w:r>
    </w:p>
    <w:p w14:paraId="689D036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4-metil-3,4-dihidro-2H-1,4-benzoksazin-6-il)metil]-3-(1-metilpiperidin-4-il)karbamidas</w:t>
      </w:r>
    </w:p>
    <w:p w14:paraId="6A992F5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4-hidroksi-2,2-dimetil-3,4-dihidro-2H-1-benzopiran-7-il)metil]-3-(1-metilpiperidin-4-il)karbamidas</w:t>
      </w:r>
    </w:p>
    <w:p w14:paraId="11BAB03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2,2-dimetil-2H-chromen-7-il)metil]-3-(1-metilpiperidin-4-il)karbamidas</w:t>
      </w:r>
    </w:p>
    <w:p w14:paraId="4206247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-metil-1H-indazol-6-il)metil]-1-(1-metilpiperidin-4-il)karbamidas</w:t>
      </w:r>
    </w:p>
    <w:p w14:paraId="00B29D5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-metil-1H-indol-5-il)metil]-1-(1-metilpiperidin-4-il)karbamidas</w:t>
      </w:r>
    </w:p>
    <w:p w14:paraId="5F4AC27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,1-diokso-2,3-dihidro-1λ</w:t>
      </w:r>
      <w:r w:rsidRPr="00C80F17">
        <w:rPr>
          <w:rFonts w:ascii="Helvetica" w:hAnsi="Helvetica" w:cs="Helvetica"/>
          <w:sz w:val="20"/>
          <w:vertAlign w:val="super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-benzotiofen-5-il)metil]-1-(1-metilpiperidin-4-il)karbamidas</w:t>
      </w:r>
    </w:p>
    <w:p w14:paraId="5213EB8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3-dihidro-1H-inden-5-il)metil]-1-(1-metilpiperidin-4-li)karbamidas</w:t>
      </w:r>
    </w:p>
    <w:p w14:paraId="613EC51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1,3-benzotiazol-6-il)metil]-1-[(2,4-difluorfenil)metil]-1-(1-metilpiperidin-4-il)karbamidas</w:t>
      </w:r>
    </w:p>
    <w:p w14:paraId="401B447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,3-dimetil-2-okso-2,3-dihidro-1H-1,3-benzodiazol-5-il)metil]-1-(1-metilpiperidin-4-il)karbamidas</w:t>
      </w:r>
    </w:p>
    <w:p w14:paraId="711F606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H-indazol-6-il)metil]-1-(1-metilpiperidin-4-il)karbamidas</w:t>
      </w:r>
    </w:p>
    <w:p w14:paraId="5BC225F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3-metil-2H-indazol-5-il)metil]-1-(1-metilpiperidin-4-il)karbamidas</w:t>
      </w:r>
    </w:p>
    <w:p w14:paraId="4237206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4-{[2-(</w:t>
      </w:r>
      <w:r w:rsidRPr="00C80F17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)metil(1,1,1,3,3,3-</w:t>
      </w:r>
      <w:r w:rsidRPr="00C80F17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)propan-2-il]oksi}fenil)metil]-1-(1-metilpiperidin-4-il)karbamidas</w:t>
      </w:r>
    </w:p>
    <w:p w14:paraId="57E3586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3-ciano-4-metoksifenil)metil]-1-[(2,4-difluorfenil)metil]-1-(1-metilpiperidin-4-il)karbamidas</w:t>
      </w:r>
    </w:p>
    <w:p w14:paraId="47C23AD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4-fluorfenil)metil]-3-(1-metilpiperidin-4-il)karbamidas</w:t>
      </w:r>
    </w:p>
    <w:p w14:paraId="0158D78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-chlor-4-metoksifenil)metil]-1-[(2,4-difluorfenil)metil]-1-(1-metilpiperidin-4-il)karbamidas</w:t>
      </w:r>
    </w:p>
    <w:p w14:paraId="4851F69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2-dimetil-2,3-dihidro-1-benzofuran-5-il)metil]-1-(1-metilpiperidin-4-il)karbamidas</w:t>
      </w:r>
    </w:p>
    <w:p w14:paraId="0B6DEBC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4-metoksi-2-(trifluormetil)fenli]metil}-1-(1-metilpiperidin-4-il)karbamidas</w:t>
      </w:r>
    </w:p>
    <w:p w14:paraId="12FC00D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2-fluor-4-nitrofenil)metil]-3-(1-metilpiperidin-4-il)karbamidas</w:t>
      </w:r>
    </w:p>
    <w:p w14:paraId="68B860F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-metil-1H-1,3-benzodiazol-5-il)metil]-1-(1-metilpiperidin-4-il)karbamidas</w:t>
      </w:r>
    </w:p>
    <w:p w14:paraId="046CB40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-metil-1H-indazol-5-il)metil]-1-(1-metilpiperidin-4-il)karbamidas</w:t>
      </w:r>
    </w:p>
    <w:p w14:paraId="59444C2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2-dimetil-2,3-dihidro-1-benzofuran-4-il)metil]-1-(1-metilpiperidin-4-il)karbamidas</w:t>
      </w:r>
    </w:p>
    <w:p w14:paraId="2C29A66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2-dimetil-2,3-dihidro-1-benzofuran-6-il)metil]-1-(1-metilpiperidin-4-il)karbamidas</w:t>
      </w:r>
    </w:p>
    <w:p w14:paraId="54E135B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4-methoksifenil)metil]-1-(piperidin-4-il)karbamidas</w:t>
      </w:r>
    </w:p>
    <w:p w14:paraId="5ED5F90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4-(</w:t>
      </w:r>
      <w:r w:rsidRPr="00C80F17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)methoksifenil]metil}-1-(1-metilpiperidin-4-il)karbamidas</w:t>
      </w:r>
    </w:p>
    <w:p w14:paraId="51BF7C0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2-metoksi-4-(propan-2-iloksi)fenil]metil}-1-(1-metilpiperidin-4-il)karbamidas</w:t>
      </w:r>
    </w:p>
    <w:p w14:paraId="3A06D7E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lastRenderedPageBreak/>
        <w:t>1-[(2,4-difluorfenil)metil]-1-{1-[(1,1,1,3,3,3-</w:t>
      </w:r>
      <w:r w:rsidRPr="00C80F17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6</w:t>
      </w:r>
      <w:r w:rsidRPr="00C80F17">
        <w:rPr>
          <w:rFonts w:ascii="Helvetica" w:hAnsi="Helvetica" w:cs="Helvetica"/>
          <w:sz w:val="20"/>
          <w:lang w:val="lt-LT"/>
        </w:rPr>
        <w:t>)propan-2-il]piperidin-4-il}-3-{[4-(propan-2-iloksi)fenil]metil}karbamidas</w:t>
      </w:r>
    </w:p>
    <w:p w14:paraId="3394FF2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piperidin-4-il)-3-{[4-(propan-2-iloksi)fenli]metil}karbamidas</w:t>
      </w:r>
    </w:p>
    <w:p w14:paraId="760D2CE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piperidin-4-il)-3-[(4-propoksifenil)metil]karbamidas</w:t>
      </w:r>
    </w:p>
    <w:p w14:paraId="7281249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1H-1,3-benzodiazol-5-il)metil]-1-[(2,4-difluorfenil)metil]-1-(1-metilpiperidin-4-il)karbamidas</w:t>
      </w:r>
    </w:p>
    <w:p w14:paraId="5F657A0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piperidin-4-il)-3-[(kvinoksalin-6-il)metil]karbamidas</w:t>
      </w:r>
    </w:p>
    <w:p w14:paraId="5306B81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1-metilpiperidin-4-il)-3-[(kvinoksalin-6-il)metil]karbamidas</w:t>
      </w:r>
    </w:p>
    <w:p w14:paraId="43D1B6A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[(3R,4S)-1,3-dimetilpiperidin-4-il]-3-{[4-(propan-2-iloksi)fenli]metil}karbamidas</w:t>
      </w:r>
    </w:p>
    <w:p w14:paraId="5F5A070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[(3S,4R)-1,3-dimetilpiperidin-4-il]-3-{[4-(propan-2-iloksi)fenil]metil}karbamidas</w:t>
      </w:r>
    </w:p>
    <w:p w14:paraId="1BCB8A6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1,4-dimetilpiperidin-4-il)-3-{[4-(propan-2-iloksi)fenil]metil}karbamidas</w:t>
      </w:r>
    </w:p>
    <w:p w14:paraId="6A887CF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li)metil]-3-{[4-(2-hidroksi-2,3-dimetilbutoksi)fenil]metil}-1-(1-metilpiperidin-4-il)karbamidas</w:t>
      </w:r>
    </w:p>
    <w:p w14:paraId="112FAFE8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li)metil]-3-({3-fluor-4-[(2-hidroksietoksi)metil]efnil}metil)-1-(1-metilpiperidin-4-il)karbamidas</w:t>
      </w:r>
    </w:p>
    <w:p w14:paraId="6D7C216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H-indazol-5-il)metil]-1-(1-metilpiperidin-4-il)karbamidas</w:t>
      </w:r>
    </w:p>
    <w:p w14:paraId="4E199F1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({4-[(1R)-1,2-dihidroksietil]fenil}metil)-1-(1-metilpiperidin-4-il)karbamidas</w:t>
      </w:r>
    </w:p>
    <w:p w14:paraId="47F9242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({4-[(1S)-1,2-dihidroksietil]fenil}metil)-1-(1-metilpiperidin-4-il)karbamidas</w:t>
      </w:r>
    </w:p>
    <w:p w14:paraId="3BED9EA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1,3-dihidro-2-benzofuran-5-il)metil]-1-(1-metilpiperidin-4-il)karbamidas</w:t>
      </w:r>
    </w:p>
    <w:p w14:paraId="25EB368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li)metil]-3-{[4-(3-metoksipropoksi)fenli]metil}-1-(1-metilpiperidin-4-il)karbamidas</w:t>
      </w:r>
    </w:p>
    <w:p w14:paraId="4B97505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-fluor-4-nitrofenil)metil]-1-(1-metilpiperidin-4-il)karbamidas</w:t>
      </w:r>
    </w:p>
    <w:p w14:paraId="06F263D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4-chlor-3-metoksifenil)metil]-1-[(2,4-difluorfenil)metil]-1-(1-metilpiperidin-4-li)karbamidas</w:t>
      </w:r>
    </w:p>
    <w:p w14:paraId="1BECEC1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2-metil-4-(propan-2-iloksi)fenli]metil}-1-(1-metilpiperidin-4-il)karbamidas</w:t>
      </w:r>
    </w:p>
    <w:p w14:paraId="6B2A4F6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4-ciklopropoksifenli)metil]-3-[(2,4-difluorfenil)metil]-3-[(3S,4R)-3-fluor-1-metilpiperidin-4-il]karbamidas</w:t>
      </w:r>
    </w:p>
    <w:p w14:paraId="5133FCF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4-ciklopropoksifenil)metil]-3-[(2,4-difluorfenil)metil]-3-[(3R,4S)-3-fluor-1-metilpiperidin-4-il]karbamidas</w:t>
      </w:r>
    </w:p>
    <w:p w14:paraId="527CDA4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3-fluor-4-metoksifenil)metil]-1-(1-metilpiperidin-4-il)karbamidas</w:t>
      </w:r>
    </w:p>
    <w:p w14:paraId="1ACE153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-fluor-4-hidroksifenil)metil]-1-(1-metilpiperidin-4-il)karbamidas</w:t>
      </w:r>
    </w:p>
    <w:p w14:paraId="6F10561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3-(1-metilpiperidin-4-il)-1-[(4-fenoksifenil)metil]karbamidas</w:t>
      </w:r>
    </w:p>
    <w:p w14:paraId="60C28C6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4-butoksifenil)metil]-1-[(2,4-difluorfenil)metil]-1-(piperidin-4-il)karbamidas</w:t>
      </w:r>
    </w:p>
    <w:p w14:paraId="229187D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4-butoksifenil)metil]-1-[(2,4-difluorfenil)metil]-1-(1-metilpiperidin-4-il)karbamidas</w:t>
      </w:r>
    </w:p>
    <w:p w14:paraId="4415FC7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4-metoksifenli)metil]-3-(1-metilpiperidin-4-il)karbamidas</w:t>
      </w:r>
    </w:p>
    <w:p w14:paraId="1A82DFC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4-methoksifenil)metil]-1-(piperidin-4-il)karbamidas</w:t>
      </w:r>
    </w:p>
    <w:p w14:paraId="29D0D0B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4-etoksifenil)metil]-3-(piperidin-4-il)karbamidas</w:t>
      </w:r>
    </w:p>
    <w:p w14:paraId="4AE4692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H-1,3-benzodioksol-5-il)metil]-1-[(2,4-difluorfenil)metil]-1-(1-metilpiperidin-4-il)karbamidas</w:t>
      </w:r>
    </w:p>
    <w:p w14:paraId="37A3DBF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[1-(</w:t>
      </w:r>
      <w:r w:rsidRPr="00C80F17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3</w:t>
      </w:r>
      <w:r w:rsidRPr="00C80F17">
        <w:rPr>
          <w:rFonts w:ascii="Helvetica" w:hAnsi="Helvetica" w:cs="Helvetica"/>
          <w:sz w:val="20"/>
          <w:lang w:val="lt-LT"/>
        </w:rPr>
        <w:t>)metilpiperidin-4-il]-3-{[4-(propan-2-iloksi)fenil]metil}karbamidas</w:t>
      </w:r>
    </w:p>
    <w:p w14:paraId="243B16F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ofenil)metil]-1-(1-metilpiperidin-4-il)-3-[(4-propoksifenil)metil]karbamidas</w:t>
      </w:r>
    </w:p>
    <w:p w14:paraId="09EC88A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{[4-(ciklopropilmetoksi)fenil]metil}-1-[(2,4-difluorfenil)metil]-1-(1-metilpiperidin-4-il)karbamidas</w:t>
      </w:r>
    </w:p>
    <w:p w14:paraId="524230E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3-fluor-4-(propan-2-iloksi)fenil]metil}-1-(1-metilpiperidin-4-il)karbamidas</w:t>
      </w:r>
    </w:p>
    <w:p w14:paraId="5059D78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2-fluor-4-(propan-2-iloksi)fenil]metil}-1-(1-metilpiperidin-4-il)karbamidas</w:t>
      </w:r>
    </w:p>
    <w:p w14:paraId="21AEC4F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3-metil-4-(propan-2-iloksi)fenli]metil}-1-(1-metilpiperidin-4-il)karbamidas</w:t>
      </w:r>
    </w:p>
    <w:p w14:paraId="48C8016A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({4-[(2-etilheksil)oksi]fenil}metil)-1-(1-metilpiperidin-4-il)karbamidas</w:t>
      </w:r>
    </w:p>
    <w:p w14:paraId="3BEB21B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1-metilpiperidin-4-il)-3-{[4-(prop-2-in-1-iloksi)fenil]metil}karbamidas</w:t>
      </w:r>
    </w:p>
    <w:p w14:paraId="467A2E8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{ [4-(tert-butoksi)fenil]metil}-1-[(2,4-difluorfenil)metil]-1-(piperidin-4-il)karbamidas</w:t>
      </w:r>
    </w:p>
    <w:p w14:paraId="58577C8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6-difluor-4-metoksifenil)metil]-3-[(2,4-difluorfenil)metil]-3-(1-metilpiperidin-4-il)karbamidas</w:t>
      </w:r>
    </w:p>
    <w:p w14:paraId="2F50590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{[4-(3-fluorpropoksi)fenil]metil}-3-(1-metilpiperidin-4-il)karbamidas</w:t>
      </w:r>
    </w:p>
    <w:p w14:paraId="387508B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({4-[(1,3-difluorpropan-2-il)oksi]fenil}metil)-3-(1-metilpiperidin-4-il)karbamidas</w:t>
      </w:r>
    </w:p>
    <w:p w14:paraId="7CDB0DE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{[4-(2,2-difluoretoksi)fenil]metil}-1-[(2,4-difluorfenil)metil]-1-(1-metilpiperidin-4-il)karbamidas</w:t>
      </w:r>
    </w:p>
    <w:p w14:paraId="7AB1E33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lastRenderedPageBreak/>
        <w:t>1-[(2,4-difluorfenil)metil]-3-[(2,2-dimetil-2H-chromen-6-il)metil]-1-(1-metilpiperidin-4-il)karbamidas</w:t>
      </w:r>
    </w:p>
    <w:p w14:paraId="1567602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[(4-metoksifenli)metil]-3-(1-metilpiperidin-4-il)karbamidas</w:t>
      </w:r>
    </w:p>
    <w:p w14:paraId="39E136B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4-ciklopropoksifenil)metil]-3-[(2,4-difluorfenil)metil]-3-(piperidin-4-il)karbamidas</w:t>
      </w:r>
    </w:p>
    <w:p w14:paraId="0FFC4C2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2-dimetil-2,3-dihidro-1-benzofuran-5-i)metil]-1-(piperidin-4-il)karbamidas ir</w:t>
      </w:r>
    </w:p>
    <w:p w14:paraId="5D01D61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2,3-dihidro(2,2,3,3-</w:t>
      </w:r>
      <w:r w:rsidRPr="00C80F17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C80F17">
        <w:rPr>
          <w:rFonts w:ascii="Helvetica" w:hAnsi="Helvetica" w:cs="Helvetica"/>
          <w:sz w:val="20"/>
          <w:lang w:val="lt-LT"/>
        </w:rPr>
        <w:t>H</w:t>
      </w:r>
      <w:r w:rsidRPr="00C80F17">
        <w:rPr>
          <w:rFonts w:ascii="Helvetica" w:hAnsi="Helvetica" w:cs="Helvetica"/>
          <w:sz w:val="20"/>
          <w:vertAlign w:val="subscript"/>
          <w:lang w:val="lt-LT"/>
        </w:rPr>
        <w:t>4</w:t>
      </w:r>
      <w:r w:rsidRPr="00C80F17">
        <w:rPr>
          <w:rFonts w:ascii="Helvetica" w:hAnsi="Helvetica" w:cs="Helvetica"/>
          <w:sz w:val="20"/>
          <w:lang w:val="lt-LT"/>
        </w:rPr>
        <w:t>)-1-benzofuran-5-il]metil}-1-(1-metilpiperidin-4-il)karbamidas.</w:t>
      </w:r>
    </w:p>
    <w:p w14:paraId="2A80435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A37563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1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parinktas iš grupės, kurią sudaro:</w:t>
      </w:r>
    </w:p>
    <w:p w14:paraId="3ADB0D3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piperidin-4-il)-3-[(4-propoksifenil)metil]karbamidas 1-[(2,4-difluorfenil)metil]-1-(1-metilpiperidin-4-il)-3-[(4-propoksifenil)meitl]karbamidas</w:t>
      </w:r>
    </w:p>
    <w:p w14:paraId="0096BDF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{[4-(ciklopropilmetoksi)fenil]metil}-1-[(2,4-difluorfenil)metil]-1-(1-metilpiperidin-4-il)karbamidas</w:t>
      </w:r>
    </w:p>
    <w:p w14:paraId="32017A8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4-ciklopropoksifenil)metil]-3-[(2,4-difluorfenil)metil]-3-(piperidin-4-il)karbamidas</w:t>
      </w:r>
    </w:p>
    <w:p w14:paraId="7DC74F4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{[4-(2,2-difluoretoksi)fenil]metil}-1-[(2,4-difluorfenil)metil]-1-(1-metilpiperidin-4-il)karbamidas</w:t>
      </w:r>
    </w:p>
    <w:p w14:paraId="623A781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{ [4-(tert-butoksi)fenil]metil}-1-[(2,4-difluorfenil)metil]-1-(piperidin-4-il)karbamidas</w:t>
      </w:r>
    </w:p>
    <w:p w14:paraId="781E8357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(4-(aliloksi)benzil)-1-(2,4-difluorbenzil)-1-(1-metilpiperidin-4-il)karbamidas</w:t>
      </w:r>
    </w:p>
    <w:p w14:paraId="45A19126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4-ciklopropoksifenil)metil]-1-[(2,4-difluorefnli)metil]-1-(1-metilpiperidin-4-il)karbamidas</w:t>
      </w:r>
    </w:p>
    <w:p w14:paraId="624A320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{[4-(2-fluoretoksi)fenyl]metil}-1-(1-metilpiperidin-4-il)karbamidas</w:t>
      </w:r>
    </w:p>
    <w:p w14:paraId="536EEEFE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1-benzofuran-5-il)metil]-1-[(2,4-difluorfenil)metil]-1-(1-metilpiperidin-4-il)karbamidas</w:t>
      </w:r>
    </w:p>
    <w:p w14:paraId="61D3710B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3-dihidro-1-benzofuran-5-il)metil]-1-(1-metilpiperidin-4-il)karbamidas</w:t>
      </w:r>
    </w:p>
    <w:p w14:paraId="07A4ACFC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[(2,4-difluorfenil)metil]-1-{[4-(3-fluorpropoksi)fenil]metil}-3-(1-metilpiperidin-4-il)karbamidas</w:t>
      </w:r>
    </w:p>
    <w:p w14:paraId="538CE7E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3-{ [4-(tert-butoksi)fenil]metil}-1-[(2,4-difluorfenli)metil]-1-(1-metilpiperidin-4-il)karbamidas</w:t>
      </w:r>
    </w:p>
    <w:p w14:paraId="5FAA91F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2,2-dimetil-2,3-dihidro-1-benzofuran-5-il)metil]-1-(1-metilpiperidin-4-il)karbamidas</w:t>
      </w:r>
    </w:p>
    <w:p w14:paraId="2DAF92C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piperidin-4-il)-3-{[4-(propan-2-iloksi)fenli]metil}karbamidas</w:t>
      </w:r>
    </w:p>
    <w:p w14:paraId="439E4CB5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3-[(4-etoksifenil)metil]-1-(1-metilpiperidin-4-il)karbamidas</w:t>
      </w:r>
    </w:p>
    <w:p w14:paraId="2AF19DFD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metil]-1-(1-metilpiperidin-4-il)-3-{[4-(propan-2-iloksi)fenil]metil}karbamidas ir</w:t>
      </w:r>
    </w:p>
    <w:p w14:paraId="1246AB6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>1-[(2,4-difluorfenil)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il</w:t>
      </w:r>
      <w:proofErr w:type="spellEnd"/>
      <w:r w:rsidRPr="00C80F17">
        <w:rPr>
          <w:rFonts w:ascii="Helvetica" w:hAnsi="Helvetica" w:cs="Helvetica"/>
          <w:sz w:val="20"/>
          <w:lang w:val="lt-LT"/>
        </w:rPr>
        <w:t>]-1-(1-metilpiperidin-4-il)-3-{ [4-(2-metilpropoksi)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enil</w:t>
      </w:r>
      <w:proofErr w:type="spellEnd"/>
      <w:r w:rsidRPr="00C80F17">
        <w:rPr>
          <w:rFonts w:ascii="Helvetica" w:hAnsi="Helvetica" w:cs="Helvetica"/>
          <w:sz w:val="20"/>
          <w:lang w:val="lt-LT"/>
        </w:rPr>
        <w:t>]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il</w:t>
      </w:r>
      <w:proofErr w:type="spellEnd"/>
      <w:r w:rsidRPr="00C80F17">
        <w:rPr>
          <w:rFonts w:ascii="Helvetica" w:hAnsi="Helvetica" w:cs="Helvetica"/>
          <w:sz w:val="20"/>
          <w:lang w:val="lt-LT"/>
        </w:rPr>
        <w:t>}karbamidas.</w:t>
      </w:r>
    </w:p>
    <w:p w14:paraId="3C2A8CF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76EFE47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2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1-[(2,4-difluorofenil)metil]-1-(piperidin-4-il)-3-[(4-propoksifenil)metil]karbamidas.</w:t>
      </w:r>
    </w:p>
    <w:p w14:paraId="081DD11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EC583E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3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1-[(2,4-difluorfenil)metil]-1-(1-metilpiperidin-4-il)-3-[(4-propoksifenil)metil]karbamidas.</w:t>
      </w:r>
    </w:p>
    <w:p w14:paraId="58023563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C70256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4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3-{[4-(ciklopropilmetoksi)fenil]metil}-1-[(2,4-difluorfenil)metil]-1-(1-metilpiperidin-4-il)karbamidas.</w:t>
      </w:r>
      <w:r w:rsidRPr="00C80F17">
        <w:rPr>
          <w:rFonts w:ascii="Helvetica" w:hAnsi="Helvetica" w:cs="Helvetica"/>
          <w:sz w:val="20"/>
          <w:lang w:val="lt-LT"/>
        </w:rPr>
        <w:br/>
      </w:r>
    </w:p>
    <w:p w14:paraId="58B1823F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5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1-[(4-ciklopropoksifenil)metil]-3-[(2,4-difluorfenil)metil]-3-(piperidin-4-il)karbamidas.</w:t>
      </w:r>
    </w:p>
    <w:p w14:paraId="2CDE7F08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BC2F12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6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3-{[4-(tert-butoksi)fenil]metil}-1-[(2,4-difluorfenil)metil]-1-(piperidin-4-il)karbamidas.</w:t>
      </w:r>
    </w:p>
    <w:p w14:paraId="4466A53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DD53E6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lastRenderedPageBreak/>
        <w:t xml:space="preserve">27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3-[(4-ciklopropoksifenil)metil]-1-[(2,4-difluorfenil)metil]-1-(1-metilpiperidin-4-il)karbamidas.</w:t>
      </w:r>
    </w:p>
    <w:p w14:paraId="35E8706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2BFA34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8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3-{[4-(tert-butoksi)fenil]metil}-1-[(2,4-difluorfenil)metil]-1-(1-metilpiperidin-4-il)karbamidas.</w:t>
      </w:r>
    </w:p>
    <w:p w14:paraId="7F2A62DF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81FF7E1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29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1-[(2,4-difluorfenil)metil]-1-(piperidin-4-il)-3-{[4-(propan-2-iloksi)fenil]metil}karbamidas.</w:t>
      </w:r>
    </w:p>
    <w:p w14:paraId="1D7537C0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4E87F64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30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1-[(2,4-difluorfenil)metil]-3-[(4-etoksifenil)metil]-1-(1-metilpiperidin-4-il)karbamidas.</w:t>
      </w:r>
    </w:p>
    <w:p w14:paraId="566BF379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6684220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31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1-[(2,4-difluorfenil)metil]-1-(1-metilpiperidin-4-il)-3-{[4-(propan-2-iloksi)fenil]metil}karbamidas.</w:t>
      </w:r>
    </w:p>
    <w:p w14:paraId="68BD7EF1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8BBE208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32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1 punktą, kur junginys yra 1-[(2,4-difluorfenil)metil]-1-(1-metilpiperidin-4-il)-3-{[4-(2-metilpropoksi)fenli]metil}karbamidas.</w:t>
      </w:r>
    </w:p>
    <w:p w14:paraId="6ADB17C2" w14:textId="77777777" w:rsidR="00D92155" w:rsidRPr="00C80F17" w:rsidRDefault="00D92155" w:rsidP="00C80F1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2B58EC" w14:textId="77777777" w:rsidR="00D92155" w:rsidRPr="00C80F17" w:rsidRDefault="00D92155" w:rsidP="00C80F1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80F17">
        <w:rPr>
          <w:rFonts w:ascii="Helvetica" w:hAnsi="Helvetica" w:cs="Helvetica"/>
          <w:sz w:val="20"/>
          <w:lang w:val="lt-LT"/>
        </w:rPr>
        <w:t xml:space="preserve">33. Junginys arba farmaciniu požiūriu priimtina jo druska, hidra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tereoizomer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gal bet kurį iš 1–32 punktų, skirtas gydyti ligą, parinktą iš grupės, kurią sudaro hormonų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veikl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i, Alzheimerio liga, Alzheimerio ligos demencija, Alzheimerio ligos psichozė, priklausomybė (nuo alkoholio, kokaino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amfetamin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nikotino ir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opioid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dison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ADHD, Alzheimerio ligos psichozė, afektiniai sutrikimai, agresyvumas, susijaudini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katiz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priklausomybė nuo alkoholio, alkoholio atsisakymas, amenorėja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miotrof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lateral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klerozė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nhedon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anoreksija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nt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-NMDAR encefalitas, nerimas, apetito sutrikimai, astma, autizmas, elgesio sutrikimai, su demencija susiję elgesio sutrikimai, su impulsų valdymo sutrikimu (ICD) susijęs persivalgymo sutriki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ipol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s, aklumas, ribinis asmenybės sutriki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radikinez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bulimija, su ICD susijęs pirkimas, širdies aritmija, smegenų kraujagyslių sutrikima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harle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Bonnet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chemoterapijos sukeltas vėmimas, vaikų autizmas, lėtinis skausmas, lėtinė nemiga, priklausomybė nuo kokaino, kognityviniai sutrikimai, kaukolės ir veido skausmas, smilkininio žandikaulio sąnario (TMJ) / smilkininio žandikaulio sutrikimas (TMD)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Kušing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kliedėjimas, demencija, demencija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Lev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kūneliais arba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Lev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kūnelių demencija,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reutzfeld-Jakob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 (CJD) susijusi demencija ir psichozė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Gerstmann-Strausser-Schenker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 (GSSD) ir mirtina paveldima nemiga (FFI), depresija, cukrinis diabetas (nepriklausomas nuo insulino), diabetinė periferinė neuropatija, priklausomybė nuo narkotikų, dvejinimasis akyse, Dauno sindro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iskinez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distim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distonija, ejakuliacijos problemo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mfizem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epilepsija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ekstrapiramid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ibromialg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silpnumas, Friedrich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taks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frontotemporal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demencija, su ICD susijęs loši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galaktorė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bendras nerimo sutrikimas, glaukoma, plaukų slinkimas arba retėjimas, haliucinacijos, galvos skausmas, hemoroju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untington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perprolaktinem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hipertenzija, su ICD susiję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perseksualum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potenz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poglutamaterginia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i, impulsų valdymo sutrikimas, idiopatinė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rombocitopen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urpura, impotencija, padidėjęs akispūdis, nevaisingumas, uždegiminis </w:t>
      </w:r>
      <w:r w:rsidRPr="00C80F17">
        <w:rPr>
          <w:rFonts w:ascii="Helvetica" w:hAnsi="Helvetica" w:cs="Helvetica"/>
          <w:sz w:val="20"/>
          <w:lang w:val="lt-LT"/>
        </w:rPr>
        <w:lastRenderedPageBreak/>
        <w:t xml:space="preserve">skausmas, nemiga, išemija, išeminis insul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Levi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kūnelių liga (LBD), mokymosi sutrikima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libid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(sumažėjęs)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libid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raradimas, mažas vyrų vaisingumas, mažas spermatozoidų judrumas, vilkligė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achado-Joseph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sunki depresija, manija, menopauzės simptoma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abol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indromas, priklausomybė nu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etamfetamin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migrena, lengva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konginityv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s (MCI), motoriniai tikai, kraujagyslinė demencija, išsėtinė sklerozė, daugialypis vystymosi sutrikimas, miokardo infark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miokloni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neuropat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kaus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neurogeneratyv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neuropsichiatr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priklausomybė nuo nikotino, Parkinsono ligos nemotoriniai simptomai, atrinkti iš demencijos, apatijo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aliucinaijų</w:t>
      </w:r>
      <w:proofErr w:type="spellEnd"/>
      <w:r w:rsidRPr="00C80F17">
        <w:rPr>
          <w:rFonts w:ascii="Helvetica" w:hAnsi="Helvetica" w:cs="Helvetica"/>
          <w:sz w:val="20"/>
          <w:lang w:val="lt-LT"/>
        </w:rPr>
        <w:t>, seilių tekėjimo (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ialorėjo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), vidurių užkietėjimo, skausmo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urogenitalinių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roblemų ir miego sutrikimų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obses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kompuls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s, „įjungimo ir išjungimo“ sutrikimas, priklausomybė nu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opioidų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osteoporozė, pankreatitas, panikos atakos, Parkinsono liga, Parkinsono ligos demencija, Parkinsono ligos psichozė, periodinis galūnių judėjimas miego metu (PLMS), periferinė kraujagyslių liga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pofizė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augly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ostherp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neuralgija, progresuojanti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upranuklear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aralyžiu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ionų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įskaitant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Creutzfeld-Jakob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ą (CJD)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Gerstmann-Strausser-Schenker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ą (GSSD) ir mirtiną paveldimą nemigą (FFI)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rolaktinom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seudobulbar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afektas (PBA)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sichomotor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lėtėjimas, psichozė, su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neurodegeneratyvinia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is susijusios psichozės, psichosomatiniai sutrikimai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psichot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depresija, potrauminis streso sutrikimas (PTSD)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Raynaud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iga, refleksinė simpatinė distrofija, neramių kojų sindromas, tinklainės liga, šizoafektiniai sutrikimai, šizofrenija, neigiami šizofrenijos simptomai, su šizofrenija susijęs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koginityv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utrikimas, sepsi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serotonino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indromas, seksualinė disfunkcija, su antidepresantų vartojimu susijusi seksualinė disfunkcija, miego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apnėj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miego sutrikimai, miego palaikymo nemiga, socialinio nerimo sutrikimas, stuburo trauma, stuburo ir smegenų atrofija, polinkis į savižudybę, trombozė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romboz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insult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romboz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rombocitopeninė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purpura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inita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nuovargi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Tourette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sindromas, laikina nemiga, smegenų trauma, gydymui atspari depresija, gydymui atspari šizofrenija, drebulys, makšties išsausėjima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vazospazmini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budrumas, kraujagyslių demencija, su Parkinsono liga susijusios haliucinacijos, su Parkinsono liga susijęs kliedėjimas, vėžys, smegenų vėžy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glioma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, kasos vėžys, </w:t>
      </w:r>
      <w:proofErr w:type="spellStart"/>
      <w:r w:rsidRPr="00C80F17">
        <w:rPr>
          <w:rFonts w:ascii="Helvetica" w:hAnsi="Helvetica" w:cs="Helvetica"/>
          <w:sz w:val="20"/>
          <w:lang w:val="lt-LT"/>
        </w:rPr>
        <w:t>hipoaktyvaus</w:t>
      </w:r>
      <w:proofErr w:type="spellEnd"/>
      <w:r w:rsidRPr="00C80F17">
        <w:rPr>
          <w:rFonts w:ascii="Helvetica" w:hAnsi="Helvetica" w:cs="Helvetica"/>
          <w:sz w:val="20"/>
          <w:lang w:val="lt-LT"/>
        </w:rPr>
        <w:t xml:space="preserve"> lytinio potraukio sutrikimas, suaugusiųjų 2 tipo cukrinis diabetas su Parkinsono liga arba demencija ir kepenų fibroze.</w:t>
      </w:r>
    </w:p>
    <w:sectPr w:rsidR="00D92155" w:rsidRPr="00C80F17" w:rsidSect="00C80F17">
      <w:pgSz w:w="11906" w:h="16838"/>
      <w:pgMar w:top="1134" w:right="567" w:bottom="567" w:left="1701" w:header="567" w:footer="283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808CF" w14:textId="77777777" w:rsidR="005A39DE" w:rsidRDefault="005A39DE" w:rsidP="007B0A41">
      <w:pPr>
        <w:spacing w:after="0" w:line="240" w:lineRule="auto"/>
      </w:pPr>
      <w:r>
        <w:separator/>
      </w:r>
    </w:p>
  </w:endnote>
  <w:endnote w:type="continuationSeparator" w:id="0">
    <w:p w14:paraId="30FD6962" w14:textId="77777777" w:rsidR="005A39DE" w:rsidRDefault="005A39D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Source Han Sans CN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49C439" w14:textId="77777777" w:rsidR="005A39DE" w:rsidRDefault="005A39DE" w:rsidP="007B0A41">
      <w:pPr>
        <w:spacing w:after="0" w:line="240" w:lineRule="auto"/>
      </w:pPr>
      <w:r>
        <w:separator/>
      </w:r>
    </w:p>
  </w:footnote>
  <w:footnote w:type="continuationSeparator" w:id="0">
    <w:p w14:paraId="24BD3749" w14:textId="77777777" w:rsidR="005A39DE" w:rsidRDefault="005A39D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47950"/>
    <w:rsid w:val="00053D3E"/>
    <w:rsid w:val="00062A8E"/>
    <w:rsid w:val="00064637"/>
    <w:rsid w:val="00065F0D"/>
    <w:rsid w:val="00070D8A"/>
    <w:rsid w:val="000909BE"/>
    <w:rsid w:val="00092D0B"/>
    <w:rsid w:val="000B01FB"/>
    <w:rsid w:val="000B4740"/>
    <w:rsid w:val="000C638E"/>
    <w:rsid w:val="000C68F9"/>
    <w:rsid w:val="000D0403"/>
    <w:rsid w:val="000D5845"/>
    <w:rsid w:val="000E6C31"/>
    <w:rsid w:val="000E79C4"/>
    <w:rsid w:val="000F1D6A"/>
    <w:rsid w:val="0010435A"/>
    <w:rsid w:val="0011001D"/>
    <w:rsid w:val="00120AC9"/>
    <w:rsid w:val="001308ED"/>
    <w:rsid w:val="0013504A"/>
    <w:rsid w:val="001427C4"/>
    <w:rsid w:val="00147243"/>
    <w:rsid w:val="0015229C"/>
    <w:rsid w:val="00164F36"/>
    <w:rsid w:val="001668DF"/>
    <w:rsid w:val="00167C76"/>
    <w:rsid w:val="00172392"/>
    <w:rsid w:val="00174008"/>
    <w:rsid w:val="001801AB"/>
    <w:rsid w:val="00191E29"/>
    <w:rsid w:val="00192F10"/>
    <w:rsid w:val="001A3E8E"/>
    <w:rsid w:val="001B452C"/>
    <w:rsid w:val="001C1CC3"/>
    <w:rsid w:val="001C33D1"/>
    <w:rsid w:val="001D3F4E"/>
    <w:rsid w:val="001E46C0"/>
    <w:rsid w:val="001F266E"/>
    <w:rsid w:val="00201BD9"/>
    <w:rsid w:val="00211C3F"/>
    <w:rsid w:val="00212A3B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3893"/>
    <w:rsid w:val="00287792"/>
    <w:rsid w:val="00296B28"/>
    <w:rsid w:val="002B66D9"/>
    <w:rsid w:val="002D3622"/>
    <w:rsid w:val="002E0F37"/>
    <w:rsid w:val="002E7EBE"/>
    <w:rsid w:val="002F14F9"/>
    <w:rsid w:val="003039EC"/>
    <w:rsid w:val="003043DE"/>
    <w:rsid w:val="00316FB7"/>
    <w:rsid w:val="00321682"/>
    <w:rsid w:val="00334817"/>
    <w:rsid w:val="003636D8"/>
    <w:rsid w:val="003700E9"/>
    <w:rsid w:val="00370A78"/>
    <w:rsid w:val="00372A7E"/>
    <w:rsid w:val="0037691E"/>
    <w:rsid w:val="003A0D71"/>
    <w:rsid w:val="003A2C71"/>
    <w:rsid w:val="003A7D4E"/>
    <w:rsid w:val="003B1332"/>
    <w:rsid w:val="003B3FF4"/>
    <w:rsid w:val="003C041F"/>
    <w:rsid w:val="003D4001"/>
    <w:rsid w:val="003E51FF"/>
    <w:rsid w:val="003E6EF1"/>
    <w:rsid w:val="003F2F75"/>
    <w:rsid w:val="003F49EF"/>
    <w:rsid w:val="003F7401"/>
    <w:rsid w:val="00405D68"/>
    <w:rsid w:val="00412B35"/>
    <w:rsid w:val="00416928"/>
    <w:rsid w:val="004228F2"/>
    <w:rsid w:val="00431822"/>
    <w:rsid w:val="00434733"/>
    <w:rsid w:val="004360BC"/>
    <w:rsid w:val="00443029"/>
    <w:rsid w:val="0044384C"/>
    <w:rsid w:val="004438A7"/>
    <w:rsid w:val="00454F3D"/>
    <w:rsid w:val="004608B1"/>
    <w:rsid w:val="00473E17"/>
    <w:rsid w:val="004922D2"/>
    <w:rsid w:val="004A11D8"/>
    <w:rsid w:val="004B61D3"/>
    <w:rsid w:val="004C1469"/>
    <w:rsid w:val="004D6435"/>
    <w:rsid w:val="004E0125"/>
    <w:rsid w:val="004E0854"/>
    <w:rsid w:val="004E1DC0"/>
    <w:rsid w:val="004F06A1"/>
    <w:rsid w:val="004F166C"/>
    <w:rsid w:val="00500B25"/>
    <w:rsid w:val="0051305E"/>
    <w:rsid w:val="005162F0"/>
    <w:rsid w:val="00526B8F"/>
    <w:rsid w:val="00530605"/>
    <w:rsid w:val="0053198F"/>
    <w:rsid w:val="005324BA"/>
    <w:rsid w:val="0053389E"/>
    <w:rsid w:val="005557D6"/>
    <w:rsid w:val="00556FA2"/>
    <w:rsid w:val="00560B7D"/>
    <w:rsid w:val="00564911"/>
    <w:rsid w:val="00564B58"/>
    <w:rsid w:val="0059478E"/>
    <w:rsid w:val="0059618A"/>
    <w:rsid w:val="00596912"/>
    <w:rsid w:val="005A39DE"/>
    <w:rsid w:val="005A6B20"/>
    <w:rsid w:val="005C70E9"/>
    <w:rsid w:val="005D37DF"/>
    <w:rsid w:val="005D3B9A"/>
    <w:rsid w:val="005E238A"/>
    <w:rsid w:val="005E330A"/>
    <w:rsid w:val="005E3502"/>
    <w:rsid w:val="005E7A72"/>
    <w:rsid w:val="005F1CA1"/>
    <w:rsid w:val="005F2F2E"/>
    <w:rsid w:val="005F4383"/>
    <w:rsid w:val="00600FCD"/>
    <w:rsid w:val="006031C5"/>
    <w:rsid w:val="006049CC"/>
    <w:rsid w:val="006070BD"/>
    <w:rsid w:val="00610108"/>
    <w:rsid w:val="00617E21"/>
    <w:rsid w:val="0063322A"/>
    <w:rsid w:val="006375BB"/>
    <w:rsid w:val="006739B7"/>
    <w:rsid w:val="006756CD"/>
    <w:rsid w:val="00675FB8"/>
    <w:rsid w:val="00683CBB"/>
    <w:rsid w:val="00683EAE"/>
    <w:rsid w:val="0069131F"/>
    <w:rsid w:val="006A369A"/>
    <w:rsid w:val="006A5176"/>
    <w:rsid w:val="006A7CC6"/>
    <w:rsid w:val="006B0219"/>
    <w:rsid w:val="006B1F43"/>
    <w:rsid w:val="006C2F85"/>
    <w:rsid w:val="006C3CD4"/>
    <w:rsid w:val="006C3F5D"/>
    <w:rsid w:val="006C5EA4"/>
    <w:rsid w:val="006C673E"/>
    <w:rsid w:val="006D08E0"/>
    <w:rsid w:val="006D15AB"/>
    <w:rsid w:val="006D6063"/>
    <w:rsid w:val="006D7016"/>
    <w:rsid w:val="006D7D10"/>
    <w:rsid w:val="006F1620"/>
    <w:rsid w:val="006F52F9"/>
    <w:rsid w:val="0072409B"/>
    <w:rsid w:val="00727CC1"/>
    <w:rsid w:val="007368A3"/>
    <w:rsid w:val="00745910"/>
    <w:rsid w:val="00755AA1"/>
    <w:rsid w:val="007600DE"/>
    <w:rsid w:val="007752B9"/>
    <w:rsid w:val="007760A8"/>
    <w:rsid w:val="00790202"/>
    <w:rsid w:val="00795D58"/>
    <w:rsid w:val="007A3CB1"/>
    <w:rsid w:val="007A4B6F"/>
    <w:rsid w:val="007B0A41"/>
    <w:rsid w:val="007B11E6"/>
    <w:rsid w:val="007B69C6"/>
    <w:rsid w:val="007C0A0D"/>
    <w:rsid w:val="007C4E0E"/>
    <w:rsid w:val="007C60FE"/>
    <w:rsid w:val="007E2261"/>
    <w:rsid w:val="007F36E5"/>
    <w:rsid w:val="0080683C"/>
    <w:rsid w:val="00806BE5"/>
    <w:rsid w:val="0082278C"/>
    <w:rsid w:val="00824567"/>
    <w:rsid w:val="008309E7"/>
    <w:rsid w:val="008321FA"/>
    <w:rsid w:val="00837B1E"/>
    <w:rsid w:val="00841C23"/>
    <w:rsid w:val="00847DA0"/>
    <w:rsid w:val="00850505"/>
    <w:rsid w:val="00852D8C"/>
    <w:rsid w:val="00864E7D"/>
    <w:rsid w:val="008728AE"/>
    <w:rsid w:val="00886FF4"/>
    <w:rsid w:val="00887168"/>
    <w:rsid w:val="008A7B6E"/>
    <w:rsid w:val="008B41AC"/>
    <w:rsid w:val="008C60D6"/>
    <w:rsid w:val="008D16F5"/>
    <w:rsid w:val="008E0506"/>
    <w:rsid w:val="008E0E9E"/>
    <w:rsid w:val="00901616"/>
    <w:rsid w:val="00902365"/>
    <w:rsid w:val="0090596D"/>
    <w:rsid w:val="00907FD8"/>
    <w:rsid w:val="0091598F"/>
    <w:rsid w:val="009172BC"/>
    <w:rsid w:val="00922F65"/>
    <w:rsid w:val="00932902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5FDA"/>
    <w:rsid w:val="00987131"/>
    <w:rsid w:val="00992879"/>
    <w:rsid w:val="00995998"/>
    <w:rsid w:val="009B138F"/>
    <w:rsid w:val="009B2E35"/>
    <w:rsid w:val="009B4859"/>
    <w:rsid w:val="009B6C12"/>
    <w:rsid w:val="009C0650"/>
    <w:rsid w:val="009C3C36"/>
    <w:rsid w:val="009C3D7E"/>
    <w:rsid w:val="009E1482"/>
    <w:rsid w:val="00A02F0C"/>
    <w:rsid w:val="00A13E81"/>
    <w:rsid w:val="00A15699"/>
    <w:rsid w:val="00A22BBD"/>
    <w:rsid w:val="00A24609"/>
    <w:rsid w:val="00A3340C"/>
    <w:rsid w:val="00A4282B"/>
    <w:rsid w:val="00A46DA4"/>
    <w:rsid w:val="00A51B6C"/>
    <w:rsid w:val="00A534B9"/>
    <w:rsid w:val="00A66904"/>
    <w:rsid w:val="00A814FD"/>
    <w:rsid w:val="00AA3A1F"/>
    <w:rsid w:val="00AB5665"/>
    <w:rsid w:val="00AD4691"/>
    <w:rsid w:val="00AE2E8A"/>
    <w:rsid w:val="00AE4C3F"/>
    <w:rsid w:val="00AE51EA"/>
    <w:rsid w:val="00AE7DF3"/>
    <w:rsid w:val="00AF10BE"/>
    <w:rsid w:val="00AF3096"/>
    <w:rsid w:val="00AF7E15"/>
    <w:rsid w:val="00B065EE"/>
    <w:rsid w:val="00B200E3"/>
    <w:rsid w:val="00B226B6"/>
    <w:rsid w:val="00B264AD"/>
    <w:rsid w:val="00B32101"/>
    <w:rsid w:val="00B33DE4"/>
    <w:rsid w:val="00B47D94"/>
    <w:rsid w:val="00B50D53"/>
    <w:rsid w:val="00B63380"/>
    <w:rsid w:val="00B6516C"/>
    <w:rsid w:val="00B70727"/>
    <w:rsid w:val="00B81287"/>
    <w:rsid w:val="00B83A1C"/>
    <w:rsid w:val="00B86C5A"/>
    <w:rsid w:val="00B91FBC"/>
    <w:rsid w:val="00B941E6"/>
    <w:rsid w:val="00B95DE1"/>
    <w:rsid w:val="00BB041F"/>
    <w:rsid w:val="00BB74CC"/>
    <w:rsid w:val="00BC4201"/>
    <w:rsid w:val="00BD054A"/>
    <w:rsid w:val="00BD2789"/>
    <w:rsid w:val="00BD5417"/>
    <w:rsid w:val="00BE655C"/>
    <w:rsid w:val="00C1001A"/>
    <w:rsid w:val="00C13EC7"/>
    <w:rsid w:val="00C220FE"/>
    <w:rsid w:val="00C22818"/>
    <w:rsid w:val="00C2766E"/>
    <w:rsid w:val="00C30968"/>
    <w:rsid w:val="00C51C39"/>
    <w:rsid w:val="00C53F20"/>
    <w:rsid w:val="00C54DF6"/>
    <w:rsid w:val="00C636DD"/>
    <w:rsid w:val="00C72847"/>
    <w:rsid w:val="00C73E71"/>
    <w:rsid w:val="00C80F17"/>
    <w:rsid w:val="00C86DA9"/>
    <w:rsid w:val="00C91715"/>
    <w:rsid w:val="00C91935"/>
    <w:rsid w:val="00CA4030"/>
    <w:rsid w:val="00CA5FE4"/>
    <w:rsid w:val="00CA7747"/>
    <w:rsid w:val="00CB40EC"/>
    <w:rsid w:val="00CD2006"/>
    <w:rsid w:val="00CE28B9"/>
    <w:rsid w:val="00CE42D1"/>
    <w:rsid w:val="00CF3C44"/>
    <w:rsid w:val="00CF70D6"/>
    <w:rsid w:val="00D000F1"/>
    <w:rsid w:val="00D03D15"/>
    <w:rsid w:val="00D10809"/>
    <w:rsid w:val="00D15412"/>
    <w:rsid w:val="00D16824"/>
    <w:rsid w:val="00D23A2A"/>
    <w:rsid w:val="00D30F69"/>
    <w:rsid w:val="00D54A23"/>
    <w:rsid w:val="00D55A30"/>
    <w:rsid w:val="00D56D60"/>
    <w:rsid w:val="00D6704A"/>
    <w:rsid w:val="00D67EB7"/>
    <w:rsid w:val="00D83DAA"/>
    <w:rsid w:val="00D92155"/>
    <w:rsid w:val="00DA4CB2"/>
    <w:rsid w:val="00DB18D7"/>
    <w:rsid w:val="00DB1C61"/>
    <w:rsid w:val="00DB375D"/>
    <w:rsid w:val="00DC2566"/>
    <w:rsid w:val="00DD1AA0"/>
    <w:rsid w:val="00DF2655"/>
    <w:rsid w:val="00E02538"/>
    <w:rsid w:val="00E1104B"/>
    <w:rsid w:val="00E14D21"/>
    <w:rsid w:val="00E1543E"/>
    <w:rsid w:val="00E1780E"/>
    <w:rsid w:val="00E2583B"/>
    <w:rsid w:val="00E27C4C"/>
    <w:rsid w:val="00E321B7"/>
    <w:rsid w:val="00E33FCB"/>
    <w:rsid w:val="00E36373"/>
    <w:rsid w:val="00E551C5"/>
    <w:rsid w:val="00E91AE0"/>
    <w:rsid w:val="00EA06E3"/>
    <w:rsid w:val="00EB1EE5"/>
    <w:rsid w:val="00EB6F08"/>
    <w:rsid w:val="00EC2BD7"/>
    <w:rsid w:val="00ED04B0"/>
    <w:rsid w:val="00F01CE8"/>
    <w:rsid w:val="00F05859"/>
    <w:rsid w:val="00F2101A"/>
    <w:rsid w:val="00F338E9"/>
    <w:rsid w:val="00F36966"/>
    <w:rsid w:val="00F37F4D"/>
    <w:rsid w:val="00F505A9"/>
    <w:rsid w:val="00F51549"/>
    <w:rsid w:val="00F5330D"/>
    <w:rsid w:val="00F54B6A"/>
    <w:rsid w:val="00F577D6"/>
    <w:rsid w:val="00F628AE"/>
    <w:rsid w:val="00F660E3"/>
    <w:rsid w:val="00F66B57"/>
    <w:rsid w:val="00F71BF2"/>
    <w:rsid w:val="00F87A00"/>
    <w:rsid w:val="00F9456B"/>
    <w:rsid w:val="00F94F6E"/>
    <w:rsid w:val="00FA380A"/>
    <w:rsid w:val="00FB2032"/>
    <w:rsid w:val="00FB2D33"/>
    <w:rsid w:val="00FB63E2"/>
    <w:rsid w:val="00FD0914"/>
    <w:rsid w:val="00FD3E6A"/>
    <w:rsid w:val="00FD6866"/>
    <w:rsid w:val="00FD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EA8177EB-03E6-4411-BC8F-C6D438A9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91935"/>
    <w:pPr>
      <w:keepNext/>
      <w:keepLines/>
      <w:spacing w:before="360" w:after="80" w:line="256" w:lineRule="auto"/>
      <w:outlineLvl w:val="0"/>
    </w:pPr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1"/>
    </w:pPr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C91935"/>
    <w:pPr>
      <w:keepNext/>
      <w:keepLines/>
      <w:spacing w:before="160" w:after="80" w:line="256" w:lineRule="auto"/>
      <w:outlineLvl w:val="2"/>
    </w:pPr>
    <w:rPr>
      <w:rFonts w:ascii="Aptos" w:eastAsia="Times New Roman" w:hAnsi="Aptos"/>
      <w:color w:val="0F4761"/>
      <w:kern w:val="2"/>
      <w:sz w:val="28"/>
      <w:szCs w:val="28"/>
      <w:lang w:val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3"/>
    </w:pPr>
    <w:rPr>
      <w:rFonts w:ascii="Aptos" w:eastAsia="Times New Roman" w:hAnsi="Aptos"/>
      <w:i/>
      <w:iCs/>
      <w:color w:val="0F4761"/>
      <w:kern w:val="2"/>
      <w:lang w:val="lt-LT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C91935"/>
    <w:pPr>
      <w:keepNext/>
      <w:keepLines/>
      <w:spacing w:before="80" w:after="40" w:line="256" w:lineRule="auto"/>
      <w:outlineLvl w:val="4"/>
    </w:pPr>
    <w:rPr>
      <w:rFonts w:ascii="Aptos" w:eastAsia="Times New Roman" w:hAnsi="Aptos"/>
      <w:color w:val="0F4761"/>
      <w:kern w:val="2"/>
      <w:lang w:val="lt-LT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5"/>
    </w:pPr>
    <w:rPr>
      <w:rFonts w:ascii="Aptos" w:eastAsia="Times New Roman" w:hAnsi="Aptos"/>
      <w:i/>
      <w:iCs/>
      <w:color w:val="595959"/>
      <w:kern w:val="2"/>
      <w:lang w:val="lt-LT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C91935"/>
    <w:pPr>
      <w:keepNext/>
      <w:keepLines/>
      <w:spacing w:before="40" w:after="0" w:line="256" w:lineRule="auto"/>
      <w:outlineLvl w:val="6"/>
    </w:pPr>
    <w:rPr>
      <w:rFonts w:ascii="Aptos" w:eastAsia="Times New Roman" w:hAnsi="Aptos"/>
      <w:color w:val="595959"/>
      <w:kern w:val="2"/>
      <w:lang w:val="lt-LT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C91935"/>
    <w:pPr>
      <w:keepNext/>
      <w:keepLines/>
      <w:spacing w:after="0" w:line="256" w:lineRule="auto"/>
      <w:outlineLvl w:val="7"/>
    </w:pPr>
    <w:rPr>
      <w:rFonts w:ascii="Aptos" w:eastAsia="Times New Roman" w:hAnsi="Aptos"/>
      <w:i/>
      <w:iCs/>
      <w:color w:val="272727"/>
      <w:kern w:val="2"/>
      <w:lang w:val="lt-LT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C91935"/>
    <w:pPr>
      <w:keepNext/>
      <w:keepLines/>
      <w:spacing w:after="0" w:line="256" w:lineRule="auto"/>
      <w:outlineLvl w:val="8"/>
    </w:pPr>
    <w:rPr>
      <w:rFonts w:ascii="Aptos" w:eastAsia="Times New Roman" w:hAnsi="Aptos"/>
      <w:color w:val="272727"/>
      <w:kern w:val="2"/>
      <w:lang w:val="lt-LT"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rietas">
    <w:name w:val="Strong"/>
    <w:qFormat/>
    <w:rsid w:val="004E0854"/>
    <w:rPr>
      <w:b/>
      <w:bCs/>
    </w:rPr>
  </w:style>
  <w:style w:type="character" w:styleId="Emfaz">
    <w:name w:val="Emphasis"/>
    <w:qFormat/>
    <w:rsid w:val="004E0854"/>
    <w:rPr>
      <w:i/>
      <w:iCs/>
    </w:rPr>
  </w:style>
  <w:style w:type="paragraph" w:styleId="Pagrindinistekstas">
    <w:name w:val="Body Text"/>
    <w:basedOn w:val="prastasis"/>
    <w:link w:val="PagrindinistekstasDiagrama"/>
    <w:rsid w:val="004E0854"/>
    <w:pPr>
      <w:suppressAutoHyphens/>
      <w:spacing w:after="140" w:line="276" w:lineRule="auto"/>
    </w:pPr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PagrindinistekstasDiagrama">
    <w:name w:val="Pagrindinis tekstas Diagrama"/>
    <w:link w:val="Pagrindinistekstas"/>
    <w:rsid w:val="004E0854"/>
    <w:rPr>
      <w:rFonts w:ascii="Liberation Serif" w:eastAsia="Source Han Sans CN" w:hAnsi="Liberation Serif" w:cs="Noto Sans Devanagari"/>
      <w:kern w:val="2"/>
      <w:sz w:val="24"/>
      <w:szCs w:val="24"/>
      <w:lang w:val="en-GB" w:eastAsia="zh-CN" w:bidi="hi-IN"/>
    </w:rPr>
  </w:style>
  <w:style w:type="character" w:customStyle="1" w:styleId="Antrat1Diagrama">
    <w:name w:val="Antraštė 1 Diagrama"/>
    <w:link w:val="Antrat1"/>
    <w:uiPriority w:val="9"/>
    <w:rsid w:val="00C91935"/>
    <w:rPr>
      <w:rFonts w:ascii="Aptos Display" w:eastAsia="Times New Roman" w:hAnsi="Aptos Display"/>
      <w:color w:val="0F4761"/>
      <w:kern w:val="2"/>
      <w:sz w:val="40"/>
      <w:szCs w:val="40"/>
      <w:lang w:val="lt-LT"/>
    </w:rPr>
  </w:style>
  <w:style w:type="character" w:customStyle="1" w:styleId="Antrat2Diagrama">
    <w:name w:val="Antraštė 2 Diagrama"/>
    <w:link w:val="Antrat2"/>
    <w:uiPriority w:val="9"/>
    <w:semiHidden/>
    <w:rsid w:val="00C91935"/>
    <w:rPr>
      <w:rFonts w:ascii="Aptos Display" w:eastAsia="Times New Roman" w:hAnsi="Aptos Display"/>
      <w:color w:val="0F4761"/>
      <w:kern w:val="2"/>
      <w:sz w:val="32"/>
      <w:szCs w:val="32"/>
      <w:lang w:val="lt-LT"/>
    </w:rPr>
  </w:style>
  <w:style w:type="character" w:customStyle="1" w:styleId="Antrat3Diagrama">
    <w:name w:val="Antraštė 3 Diagrama"/>
    <w:link w:val="Antrat3"/>
    <w:uiPriority w:val="9"/>
    <w:semiHidden/>
    <w:rsid w:val="00C91935"/>
    <w:rPr>
      <w:rFonts w:ascii="Aptos" w:eastAsia="Times New Roman" w:hAnsi="Aptos"/>
      <w:color w:val="0F4761"/>
      <w:kern w:val="2"/>
      <w:sz w:val="28"/>
      <w:szCs w:val="28"/>
      <w:lang w:val="lt-LT"/>
    </w:rPr>
  </w:style>
  <w:style w:type="character" w:customStyle="1" w:styleId="Antrat4Diagrama">
    <w:name w:val="Antraštė 4 Diagrama"/>
    <w:link w:val="Antrat4"/>
    <w:uiPriority w:val="9"/>
    <w:semiHidden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character" w:customStyle="1" w:styleId="Antrat5Diagrama">
    <w:name w:val="Antraštė 5 Diagrama"/>
    <w:link w:val="Antrat5"/>
    <w:uiPriority w:val="9"/>
    <w:semiHidden/>
    <w:rsid w:val="00C91935"/>
    <w:rPr>
      <w:rFonts w:ascii="Aptos" w:eastAsia="Times New Roman" w:hAnsi="Aptos"/>
      <w:color w:val="0F4761"/>
      <w:kern w:val="2"/>
      <w:sz w:val="22"/>
      <w:szCs w:val="22"/>
      <w:lang w:val="lt-LT"/>
    </w:rPr>
  </w:style>
  <w:style w:type="character" w:customStyle="1" w:styleId="Antrat6Diagrama">
    <w:name w:val="Antraštė 6 Diagrama"/>
    <w:link w:val="Antrat6"/>
    <w:uiPriority w:val="9"/>
    <w:semiHidden/>
    <w:rsid w:val="00C91935"/>
    <w:rPr>
      <w:rFonts w:ascii="Aptos" w:eastAsia="Times New Roman" w:hAnsi="Aptos"/>
      <w:i/>
      <w:iCs/>
      <w:color w:val="595959"/>
      <w:kern w:val="2"/>
      <w:sz w:val="22"/>
      <w:szCs w:val="22"/>
      <w:lang w:val="lt-LT"/>
    </w:rPr>
  </w:style>
  <w:style w:type="character" w:customStyle="1" w:styleId="Antrat7Diagrama">
    <w:name w:val="Antraštė 7 Diagrama"/>
    <w:link w:val="Antrat7"/>
    <w:uiPriority w:val="9"/>
    <w:semiHidden/>
    <w:rsid w:val="00C91935"/>
    <w:rPr>
      <w:rFonts w:ascii="Aptos" w:eastAsia="Times New Roman" w:hAnsi="Aptos"/>
      <w:color w:val="595959"/>
      <w:kern w:val="2"/>
      <w:sz w:val="22"/>
      <w:szCs w:val="22"/>
      <w:lang w:val="lt-LT"/>
    </w:rPr>
  </w:style>
  <w:style w:type="character" w:customStyle="1" w:styleId="Antrat8Diagrama">
    <w:name w:val="Antraštė 8 Diagrama"/>
    <w:link w:val="Antrat8"/>
    <w:uiPriority w:val="9"/>
    <w:semiHidden/>
    <w:rsid w:val="00C91935"/>
    <w:rPr>
      <w:rFonts w:ascii="Aptos" w:eastAsia="Times New Roman" w:hAnsi="Aptos"/>
      <w:i/>
      <w:iCs/>
      <w:color w:val="272727"/>
      <w:kern w:val="2"/>
      <w:sz w:val="22"/>
      <w:szCs w:val="22"/>
      <w:lang w:val="lt-LT"/>
    </w:rPr>
  </w:style>
  <w:style w:type="character" w:customStyle="1" w:styleId="Antrat9Diagrama">
    <w:name w:val="Antraštė 9 Diagrama"/>
    <w:link w:val="Antrat9"/>
    <w:uiPriority w:val="9"/>
    <w:semiHidden/>
    <w:rsid w:val="00C91935"/>
    <w:rPr>
      <w:rFonts w:ascii="Aptos" w:eastAsia="Times New Roman" w:hAnsi="Aptos"/>
      <w:color w:val="272727"/>
      <w:kern w:val="2"/>
      <w:sz w:val="22"/>
      <w:szCs w:val="22"/>
      <w:lang w:val="lt-LT"/>
    </w:rPr>
  </w:style>
  <w:style w:type="paragraph" w:customStyle="1" w:styleId="msonormal0">
    <w:name w:val="msonormal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rastasiniatinklio">
    <w:name w:val="Normal (Web)"/>
    <w:basedOn w:val="prastasis"/>
    <w:uiPriority w:val="99"/>
    <w:semiHidden/>
    <w:unhideWhenUsed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C91935"/>
    <w:pPr>
      <w:spacing w:after="80" w:line="240" w:lineRule="auto"/>
      <w:contextualSpacing/>
    </w:pPr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character" w:customStyle="1" w:styleId="PavadinimasDiagrama">
    <w:name w:val="Pavadinimas Diagrama"/>
    <w:link w:val="Pavadinimas"/>
    <w:uiPriority w:val="10"/>
    <w:rsid w:val="00C91935"/>
    <w:rPr>
      <w:rFonts w:ascii="Aptos Display" w:eastAsia="Times New Roman" w:hAnsi="Aptos Display"/>
      <w:spacing w:val="-10"/>
      <w:kern w:val="28"/>
      <w:sz w:val="56"/>
      <w:szCs w:val="56"/>
      <w:lang w:val="lt-LT"/>
    </w:rPr>
  </w:style>
  <w:style w:type="paragraph" w:styleId="Paantrat">
    <w:name w:val="Subtitle"/>
    <w:basedOn w:val="prastasis"/>
    <w:next w:val="prastasis"/>
    <w:link w:val="PaantratDiagrama"/>
    <w:uiPriority w:val="11"/>
    <w:qFormat/>
    <w:rsid w:val="00C91935"/>
    <w:pPr>
      <w:spacing w:line="256" w:lineRule="auto"/>
    </w:pPr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character" w:customStyle="1" w:styleId="PaantratDiagrama">
    <w:name w:val="Paantraštė Diagrama"/>
    <w:link w:val="Paantrat"/>
    <w:uiPriority w:val="11"/>
    <w:rsid w:val="00C91935"/>
    <w:rPr>
      <w:rFonts w:ascii="Aptos" w:eastAsia="Times New Roman" w:hAnsi="Aptos"/>
      <w:color w:val="595959"/>
      <w:spacing w:val="15"/>
      <w:kern w:val="2"/>
      <w:sz w:val="28"/>
      <w:szCs w:val="28"/>
      <w:lang w:val="lt-LT"/>
    </w:rPr>
  </w:style>
  <w:style w:type="paragraph" w:styleId="Pataisymai">
    <w:name w:val="Revision"/>
    <w:uiPriority w:val="99"/>
    <w:semiHidden/>
    <w:rsid w:val="00C91935"/>
    <w:rPr>
      <w:rFonts w:ascii="Aptos" w:eastAsia="Times New Roman" w:hAnsi="Aptos"/>
      <w:kern w:val="2"/>
      <w:sz w:val="22"/>
      <w:szCs w:val="22"/>
      <w:lang w:val="lt-LT"/>
    </w:rPr>
  </w:style>
  <w:style w:type="paragraph" w:styleId="Sraopastraipa">
    <w:name w:val="List Paragraph"/>
    <w:basedOn w:val="prastasis"/>
    <w:uiPriority w:val="34"/>
    <w:qFormat/>
    <w:rsid w:val="00C91935"/>
    <w:pPr>
      <w:spacing w:line="256" w:lineRule="auto"/>
      <w:ind w:left="720"/>
      <w:contextualSpacing/>
    </w:pPr>
    <w:rPr>
      <w:rFonts w:ascii="Aptos" w:eastAsia="Times New Roman" w:hAnsi="Aptos"/>
      <w:kern w:val="2"/>
      <w:lang w:val="lt-LT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C91935"/>
    <w:pPr>
      <w:spacing w:before="160" w:line="256" w:lineRule="auto"/>
      <w:jc w:val="center"/>
    </w:pPr>
    <w:rPr>
      <w:rFonts w:ascii="Aptos" w:eastAsia="Times New Roman" w:hAnsi="Aptos"/>
      <w:i/>
      <w:iCs/>
      <w:color w:val="404040"/>
      <w:kern w:val="2"/>
      <w:lang w:val="lt-LT"/>
    </w:rPr>
  </w:style>
  <w:style w:type="character" w:customStyle="1" w:styleId="CitataDiagrama">
    <w:name w:val="Citata Diagrama"/>
    <w:link w:val="Citata"/>
    <w:uiPriority w:val="29"/>
    <w:rsid w:val="00C91935"/>
    <w:rPr>
      <w:rFonts w:ascii="Aptos" w:eastAsia="Times New Roman" w:hAnsi="Aptos"/>
      <w:i/>
      <w:iCs/>
      <w:color w:val="404040"/>
      <w:kern w:val="2"/>
      <w:sz w:val="22"/>
      <w:szCs w:val="22"/>
      <w:lang w:val="lt-LT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C91935"/>
    <w:pPr>
      <w:pBdr>
        <w:top w:val="single" w:sz="4" w:space="10" w:color="0F4761"/>
        <w:bottom w:val="single" w:sz="4" w:space="10" w:color="0F4761"/>
      </w:pBdr>
      <w:spacing w:before="360" w:after="360" w:line="256" w:lineRule="auto"/>
      <w:ind w:left="864" w:right="864"/>
      <w:jc w:val="center"/>
    </w:pPr>
    <w:rPr>
      <w:rFonts w:ascii="Aptos" w:eastAsia="Times New Roman" w:hAnsi="Aptos"/>
      <w:i/>
      <w:iCs/>
      <w:color w:val="0F4761"/>
      <w:kern w:val="2"/>
      <w:lang w:val="lt-LT"/>
    </w:rPr>
  </w:style>
  <w:style w:type="character" w:customStyle="1" w:styleId="IskirtacitataDiagrama">
    <w:name w:val="Išskirta citata Diagrama"/>
    <w:link w:val="Iskirtacitata"/>
    <w:uiPriority w:val="30"/>
    <w:rsid w:val="00C91935"/>
    <w:rPr>
      <w:rFonts w:ascii="Aptos" w:eastAsia="Times New Roman" w:hAnsi="Aptos"/>
      <w:i/>
      <w:iCs/>
      <w:color w:val="0F4761"/>
      <w:kern w:val="2"/>
      <w:sz w:val="22"/>
      <w:szCs w:val="22"/>
      <w:lang w:val="lt-LT"/>
    </w:rPr>
  </w:style>
  <w:style w:type="paragraph" w:customStyle="1" w:styleId="dec">
    <w:name w:val="dec"/>
    <w:basedOn w:val="prastasis"/>
    <w:uiPriority w:val="99"/>
    <w:semiHidden/>
    <w:rsid w:val="00C919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lt-LT" w:eastAsia="en-GB"/>
    </w:rPr>
  </w:style>
  <w:style w:type="character" w:styleId="Rykuspabraukimas">
    <w:name w:val="Intense Emphasis"/>
    <w:uiPriority w:val="21"/>
    <w:qFormat/>
    <w:rsid w:val="00C91935"/>
    <w:rPr>
      <w:i/>
      <w:iCs/>
      <w:color w:val="0F4761"/>
    </w:rPr>
  </w:style>
  <w:style w:type="character" w:styleId="Rykinuoroda">
    <w:name w:val="Intense Reference"/>
    <w:uiPriority w:val="32"/>
    <w:qFormat/>
    <w:rsid w:val="00C91935"/>
    <w:rPr>
      <w:b/>
      <w:bCs/>
      <w:smallCaps/>
      <w:color w:val="0F4761"/>
      <w:spacing w:val="5"/>
    </w:rPr>
  </w:style>
  <w:style w:type="character" w:customStyle="1" w:styleId="bold">
    <w:name w:val="bold"/>
    <w:basedOn w:val="Numatytasispastraiposriftas"/>
    <w:rsid w:val="00C91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0</Pages>
  <Words>2689</Words>
  <Characters>30287</Characters>
  <Application>Microsoft Office Word</Application>
  <DocSecurity>0</DocSecurity>
  <Lines>398</Lines>
  <Paragraphs>18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84</cp:revision>
  <dcterms:created xsi:type="dcterms:W3CDTF">2025-07-11T05:50:00Z</dcterms:created>
  <dcterms:modified xsi:type="dcterms:W3CDTF">2025-10-02T11:18:00Z</dcterms:modified>
</cp:coreProperties>
</file>